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="Times New Roman" w:hAnsi="Arial" w:cs="Times New Roman"/>
          <w:color w:val="auto"/>
          <w:sz w:val="20"/>
          <w:szCs w:val="20"/>
          <w:lang w:bidi="he-IL"/>
        </w:rPr>
        <w:id w:val="16126268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E2CC18" w14:textId="75B28DD1" w:rsidR="00A372BC" w:rsidRDefault="00A372BC">
          <w:pPr>
            <w:pStyle w:val="TOCHeading"/>
          </w:pPr>
          <w:r>
            <w:t>Table of Contents</w:t>
          </w:r>
        </w:p>
        <w:p w14:paraId="0BA5EF98" w14:textId="4D9A80CE" w:rsidR="00A372BC" w:rsidRDefault="00A372BC">
          <w:pPr>
            <w:pStyle w:val="TOC2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243781" w:history="1">
            <w:r w:rsidRPr="009C0732">
              <w:rPr>
                <w:rStyle w:val="Hyperlink"/>
                <w:rFonts w:ascii="Verdana" w:hAnsi="Verdana"/>
                <w:b/>
                <w:noProof/>
              </w:rPr>
              <w:t>Section 1: Voice of the Customer (VOC)</w:t>
            </w:r>
            <w:r w:rsidRPr="009C0732">
              <w:rPr>
                <w:rStyle w:val="Hyperlink"/>
                <w:rFonts w:ascii="Verdana" w:hAnsi="Verdana"/>
                <w:bCs/>
                <w:i/>
                <w:iCs/>
                <w:noProof/>
              </w:rPr>
              <w:t xml:space="preserve"> – 5 W’s and a 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243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55808" w14:textId="2B50D031" w:rsidR="00A372BC" w:rsidRDefault="001D58CA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182243782" w:history="1">
            <w:r w:rsidR="00A372BC" w:rsidRPr="009C0732">
              <w:rPr>
                <w:rStyle w:val="Hyperlink"/>
                <w:rFonts w:ascii="Verdana" w:hAnsi="Verdana"/>
                <w:bCs/>
                <w:noProof/>
              </w:rPr>
              <w:t>To be completed by the Client Owner (BPO)</w:t>
            </w:r>
            <w:r w:rsidR="00A372BC">
              <w:rPr>
                <w:noProof/>
                <w:webHidden/>
              </w:rPr>
              <w:tab/>
            </w:r>
            <w:r w:rsidR="00A372BC">
              <w:rPr>
                <w:noProof/>
                <w:webHidden/>
              </w:rPr>
              <w:fldChar w:fldCharType="begin"/>
            </w:r>
            <w:r w:rsidR="00A372BC">
              <w:rPr>
                <w:noProof/>
                <w:webHidden/>
              </w:rPr>
              <w:instrText xml:space="preserve"> PAGEREF _Toc182243782 \h </w:instrText>
            </w:r>
            <w:r w:rsidR="00A372BC">
              <w:rPr>
                <w:noProof/>
                <w:webHidden/>
              </w:rPr>
            </w:r>
            <w:r w:rsidR="00A372BC">
              <w:rPr>
                <w:noProof/>
                <w:webHidden/>
              </w:rPr>
              <w:fldChar w:fldCharType="separate"/>
            </w:r>
            <w:r w:rsidR="00A372BC">
              <w:rPr>
                <w:noProof/>
                <w:webHidden/>
              </w:rPr>
              <w:t>3</w:t>
            </w:r>
            <w:r w:rsidR="00A372BC">
              <w:rPr>
                <w:noProof/>
                <w:webHidden/>
              </w:rPr>
              <w:fldChar w:fldCharType="end"/>
            </w:r>
          </w:hyperlink>
        </w:p>
        <w:p w14:paraId="346F257D" w14:textId="16C0C201" w:rsidR="00A372BC" w:rsidRDefault="001D58CA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182243783" w:history="1">
            <w:r w:rsidR="00A372BC" w:rsidRPr="009C0732">
              <w:rPr>
                <w:rStyle w:val="Hyperlink"/>
                <w:rFonts w:ascii="Verdana" w:hAnsi="Verdana"/>
                <w:b/>
                <w:noProof/>
              </w:rPr>
              <w:t>Section 2: Functional Design</w:t>
            </w:r>
            <w:r w:rsidR="00A372BC">
              <w:rPr>
                <w:noProof/>
                <w:webHidden/>
              </w:rPr>
              <w:tab/>
            </w:r>
            <w:r w:rsidR="00A372BC">
              <w:rPr>
                <w:noProof/>
                <w:webHidden/>
              </w:rPr>
              <w:fldChar w:fldCharType="begin"/>
            </w:r>
            <w:r w:rsidR="00A372BC">
              <w:rPr>
                <w:noProof/>
                <w:webHidden/>
              </w:rPr>
              <w:instrText xml:space="preserve"> PAGEREF _Toc182243783 \h </w:instrText>
            </w:r>
            <w:r w:rsidR="00A372BC">
              <w:rPr>
                <w:noProof/>
                <w:webHidden/>
              </w:rPr>
            </w:r>
            <w:r w:rsidR="00A372BC">
              <w:rPr>
                <w:noProof/>
                <w:webHidden/>
              </w:rPr>
              <w:fldChar w:fldCharType="separate"/>
            </w:r>
            <w:r w:rsidR="00A372BC">
              <w:rPr>
                <w:noProof/>
                <w:webHidden/>
              </w:rPr>
              <w:t>3</w:t>
            </w:r>
            <w:r w:rsidR="00A372BC">
              <w:rPr>
                <w:noProof/>
                <w:webHidden/>
              </w:rPr>
              <w:fldChar w:fldCharType="end"/>
            </w:r>
          </w:hyperlink>
        </w:p>
        <w:p w14:paraId="26FE0C8C" w14:textId="49109397" w:rsidR="00A372BC" w:rsidRDefault="001D58CA">
          <w:pPr>
            <w:pStyle w:val="TOC2"/>
            <w:tabs>
              <w:tab w:val="left" w:pos="6576"/>
              <w:tab w:val="right" w:leader="dot" w:pos="10070"/>
            </w:tabs>
            <w:rPr>
              <w:noProof/>
            </w:rPr>
          </w:pPr>
          <w:hyperlink w:anchor="_Toc182243784" w:history="1">
            <w:r w:rsidR="00A372BC" w:rsidRPr="009C0732">
              <w:rPr>
                <w:rStyle w:val="Hyperlink"/>
                <w:rFonts w:ascii="Verdana" w:hAnsi="Verdana"/>
                <w:bCs/>
                <w:noProof/>
              </w:rPr>
              <w:t xml:space="preserve">To be completed by the Functional Owner (Consultant) </w:t>
            </w:r>
            <w:r w:rsidR="00A372BC">
              <w:rPr>
                <w:noProof/>
              </w:rPr>
              <w:tab/>
            </w:r>
            <w:r w:rsidR="00A372BC" w:rsidRPr="009C0732">
              <w:rPr>
                <w:rStyle w:val="Hyperlink"/>
                <w:rFonts w:ascii="Verdana" w:hAnsi="Verdana"/>
                <w:b/>
                <w:bCs/>
                <w:noProof/>
              </w:rPr>
              <w:t>Rework(Y/N)</w:t>
            </w:r>
            <w:r w:rsidR="00A372BC" w:rsidRPr="009C0732">
              <w:rPr>
                <w:rStyle w:val="Hyperlink"/>
                <w:rFonts w:ascii="Verdana" w:hAnsi="Verdana"/>
                <w:bCs/>
                <w:noProof/>
              </w:rPr>
              <w:t xml:space="preserve">   </w:t>
            </w:r>
            <w:r w:rsidR="00A372BC" w:rsidRPr="009C0732">
              <w:rPr>
                <w:rStyle w:val="Hyperlink"/>
                <w:rFonts w:ascii="Verdana" w:hAnsi="Verdana"/>
                <w:b/>
                <w:bCs/>
                <w:noProof/>
              </w:rPr>
              <w:t>Yes</w:t>
            </w:r>
            <w:r w:rsidR="00A372BC">
              <w:rPr>
                <w:noProof/>
                <w:webHidden/>
              </w:rPr>
              <w:tab/>
            </w:r>
            <w:r w:rsidR="00A372BC">
              <w:rPr>
                <w:noProof/>
                <w:webHidden/>
              </w:rPr>
              <w:fldChar w:fldCharType="begin"/>
            </w:r>
            <w:r w:rsidR="00A372BC">
              <w:rPr>
                <w:noProof/>
                <w:webHidden/>
              </w:rPr>
              <w:instrText xml:space="preserve"> PAGEREF _Toc182243784 \h </w:instrText>
            </w:r>
            <w:r w:rsidR="00A372BC">
              <w:rPr>
                <w:noProof/>
                <w:webHidden/>
              </w:rPr>
            </w:r>
            <w:r w:rsidR="00A372BC">
              <w:rPr>
                <w:noProof/>
                <w:webHidden/>
              </w:rPr>
              <w:fldChar w:fldCharType="separate"/>
            </w:r>
            <w:r w:rsidR="00A372BC">
              <w:rPr>
                <w:noProof/>
                <w:webHidden/>
              </w:rPr>
              <w:t>3</w:t>
            </w:r>
            <w:r w:rsidR="00A372BC">
              <w:rPr>
                <w:noProof/>
                <w:webHidden/>
              </w:rPr>
              <w:fldChar w:fldCharType="end"/>
            </w:r>
          </w:hyperlink>
        </w:p>
        <w:p w14:paraId="7B340C0E" w14:textId="7043158C" w:rsidR="00A372BC" w:rsidRDefault="001D58CA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182243785" w:history="1">
            <w:r w:rsidR="00A372BC" w:rsidRPr="009C0732">
              <w:rPr>
                <w:rStyle w:val="Hyperlink"/>
                <w:rFonts w:ascii="Verdana" w:hAnsi="Verdana"/>
                <w:b/>
                <w:noProof/>
              </w:rPr>
              <w:t>Section 3: Technical Design</w:t>
            </w:r>
            <w:r w:rsidR="00A372BC">
              <w:rPr>
                <w:noProof/>
                <w:webHidden/>
              </w:rPr>
              <w:tab/>
            </w:r>
            <w:r w:rsidR="00A372BC">
              <w:rPr>
                <w:noProof/>
                <w:webHidden/>
              </w:rPr>
              <w:fldChar w:fldCharType="begin"/>
            </w:r>
            <w:r w:rsidR="00A372BC">
              <w:rPr>
                <w:noProof/>
                <w:webHidden/>
              </w:rPr>
              <w:instrText xml:space="preserve"> PAGEREF _Toc182243785 \h </w:instrText>
            </w:r>
            <w:r w:rsidR="00A372BC">
              <w:rPr>
                <w:noProof/>
                <w:webHidden/>
              </w:rPr>
            </w:r>
            <w:r w:rsidR="00A372BC">
              <w:rPr>
                <w:noProof/>
                <w:webHidden/>
              </w:rPr>
              <w:fldChar w:fldCharType="separate"/>
            </w:r>
            <w:r w:rsidR="00A372BC">
              <w:rPr>
                <w:noProof/>
                <w:webHidden/>
              </w:rPr>
              <w:t>5</w:t>
            </w:r>
            <w:r w:rsidR="00A372BC">
              <w:rPr>
                <w:noProof/>
                <w:webHidden/>
              </w:rPr>
              <w:fldChar w:fldCharType="end"/>
            </w:r>
          </w:hyperlink>
        </w:p>
        <w:p w14:paraId="16BF73F1" w14:textId="498CADF2" w:rsidR="00A372BC" w:rsidRDefault="001D58CA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182243786" w:history="1">
            <w:r w:rsidR="00A372BC" w:rsidRPr="009C0732">
              <w:rPr>
                <w:rStyle w:val="Hyperlink"/>
                <w:rFonts w:ascii="Verdana" w:hAnsi="Verdana"/>
                <w:bCs/>
                <w:noProof/>
              </w:rPr>
              <w:t xml:space="preserve">To be completed by the Technical Owner (Onsite Tech Lead)    </w:t>
            </w:r>
            <w:r w:rsidR="00A372BC" w:rsidRPr="009C0732">
              <w:rPr>
                <w:rStyle w:val="Hyperlink"/>
                <w:rFonts w:ascii="Verdana" w:hAnsi="Verdana"/>
                <w:b/>
                <w:bCs/>
                <w:noProof/>
              </w:rPr>
              <w:t>Rework(Y/N) Yes</w:t>
            </w:r>
            <w:r w:rsidR="00A372BC">
              <w:rPr>
                <w:noProof/>
                <w:webHidden/>
              </w:rPr>
              <w:tab/>
            </w:r>
            <w:r w:rsidR="00A372BC">
              <w:rPr>
                <w:noProof/>
                <w:webHidden/>
              </w:rPr>
              <w:fldChar w:fldCharType="begin"/>
            </w:r>
            <w:r w:rsidR="00A372BC">
              <w:rPr>
                <w:noProof/>
                <w:webHidden/>
              </w:rPr>
              <w:instrText xml:space="preserve"> PAGEREF _Toc182243786 \h </w:instrText>
            </w:r>
            <w:r w:rsidR="00A372BC">
              <w:rPr>
                <w:noProof/>
                <w:webHidden/>
              </w:rPr>
            </w:r>
            <w:r w:rsidR="00A372BC">
              <w:rPr>
                <w:noProof/>
                <w:webHidden/>
              </w:rPr>
              <w:fldChar w:fldCharType="separate"/>
            </w:r>
            <w:r w:rsidR="00A372BC">
              <w:rPr>
                <w:noProof/>
                <w:webHidden/>
              </w:rPr>
              <w:t>5</w:t>
            </w:r>
            <w:r w:rsidR="00A372BC">
              <w:rPr>
                <w:noProof/>
                <w:webHidden/>
              </w:rPr>
              <w:fldChar w:fldCharType="end"/>
            </w:r>
          </w:hyperlink>
        </w:p>
        <w:p w14:paraId="23BCA783" w14:textId="34F9FED9" w:rsidR="00A372BC" w:rsidRDefault="00A372BC">
          <w:r>
            <w:rPr>
              <w:b/>
              <w:bCs/>
              <w:noProof/>
            </w:rPr>
            <w:fldChar w:fldCharType="end"/>
          </w:r>
        </w:p>
      </w:sdtContent>
    </w:sdt>
    <w:p w14:paraId="56145CDD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44B45003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2899AC04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227962B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2F8EEE26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ED4FB3D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6A270E9F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0E0A043C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1F5B5C2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3A6CB630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5863C753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3E049FBD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50A99E4B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785AF7A9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67134A1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6E1EA568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62C16CCF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68CEB380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2A6696DF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47C03500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F325A9E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2EBF8BA0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40CB0C35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40DDCE5A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3C1847EF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4B8D5548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08526C38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0ADA83A5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1ABB3397" w14:textId="77777777" w:rsidR="00A372BC" w:rsidRDefault="00A372B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72A48050" w14:textId="7BF9017E" w:rsidR="00F819E8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bookmarkStart w:id="0" w:name="_Toc182243781"/>
      <w:r w:rsidRPr="00E956ED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E956ED">
        <w:rPr>
          <w:rFonts w:ascii="Verdana" w:hAnsi="Verdana"/>
          <w:b/>
          <w:color w:val="0066FF"/>
        </w:rPr>
        <w:t>Voice of the Customer (VOC)</w:t>
      </w:r>
      <w:r w:rsidR="009F4D57" w:rsidRPr="00E956ED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E956ED">
        <w:rPr>
          <w:rFonts w:ascii="Verdana" w:hAnsi="Verdana"/>
          <w:bCs/>
          <w:i/>
          <w:iCs/>
          <w:color w:val="0066FF"/>
        </w:rPr>
        <w:t xml:space="preserve"> </w:t>
      </w:r>
      <w:r w:rsidR="009F4D57" w:rsidRPr="00E956ED">
        <w:rPr>
          <w:rFonts w:ascii="Verdana" w:hAnsi="Verdana"/>
          <w:bCs/>
          <w:i/>
          <w:iCs/>
          <w:color w:val="0066FF"/>
          <w:sz w:val="24"/>
          <w:szCs w:val="24"/>
        </w:rPr>
        <w:t>5 W’s and a H</w:t>
      </w:r>
      <w:bookmarkEnd w:id="0"/>
    </w:p>
    <w:p w14:paraId="2BDB8163" w14:textId="77777777" w:rsidR="003911D0" w:rsidRPr="00E956ED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1" w:name="_To_be_completed"/>
      <w:bookmarkStart w:id="2" w:name="_Toc182243782"/>
      <w:bookmarkEnd w:id="1"/>
      <w:r w:rsidRPr="00E956ED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E956ED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E956ED">
        <w:rPr>
          <w:rFonts w:ascii="Verdana" w:hAnsi="Verdana"/>
          <w:bCs/>
          <w:color w:val="0066FF"/>
          <w:sz w:val="24"/>
          <w:szCs w:val="24"/>
        </w:rPr>
        <w:t>Client Owner (</w:t>
      </w:r>
      <w:smartTag w:uri="urn:schemas-microsoft-com:office:smarttags" w:element="stockticker">
        <w:r w:rsidRPr="00E956ED">
          <w:rPr>
            <w:rFonts w:ascii="Verdana" w:hAnsi="Verdana"/>
            <w:bCs/>
            <w:color w:val="0066FF"/>
            <w:sz w:val="24"/>
            <w:szCs w:val="24"/>
          </w:rPr>
          <w:t>BPO</w:t>
        </w:r>
      </w:smartTag>
      <w:r w:rsidR="003911D0" w:rsidRPr="00E956ED">
        <w:rPr>
          <w:rFonts w:ascii="Verdana" w:hAnsi="Verdana"/>
          <w:bCs/>
          <w:color w:val="0066FF"/>
          <w:sz w:val="24"/>
          <w:szCs w:val="24"/>
        </w:rPr>
        <w:t>)</w:t>
      </w:r>
      <w:bookmarkEnd w:id="2"/>
      <w:r w:rsidR="003911D0" w:rsidRPr="00E956ED">
        <w:rPr>
          <w:rFonts w:ascii="Verdana" w:hAnsi="Verdana"/>
          <w:bCs/>
          <w:color w:val="0066FF"/>
          <w:sz w:val="24"/>
          <w:szCs w:val="24"/>
        </w:rPr>
        <w:t xml:space="preserve"> </w:t>
      </w:r>
    </w:p>
    <w:p w14:paraId="1EFF846A" w14:textId="77777777" w:rsidR="00F819E8" w:rsidRPr="00E956ED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66FF"/>
        </w:rPr>
      </w:pPr>
    </w:p>
    <w:p w14:paraId="325F93CB" w14:textId="4BB768B2" w:rsidR="005B3276" w:rsidRPr="007835B5" w:rsidRDefault="00837E68" w:rsidP="00F819E8">
      <w:pPr>
        <w:rPr>
          <w:rStyle w:val="CommentReference"/>
          <w:color w:val="0066FF"/>
        </w:rPr>
      </w:pPr>
      <w:r>
        <w:rPr>
          <w:rFonts w:ascii="Verdana" w:hAnsi="Verdana"/>
          <w:color w:val="0066FF"/>
        </w:rPr>
        <w:t>{</w:t>
      </w:r>
      <w:r w:rsidR="0098279F" w:rsidRPr="007835B5">
        <w:rPr>
          <w:rFonts w:ascii="Verdana" w:hAnsi="Verdana"/>
          <w:color w:val="0066FF"/>
        </w:rPr>
        <w:t>{</w:t>
      </w:r>
      <w:r w:rsidR="007835B5" w:rsidRPr="007835B5">
        <w:rPr>
          <w:rFonts w:ascii="Verdana" w:hAnsi="Verdana"/>
          <w:color w:val="0066FF"/>
        </w:rPr>
        <w:t>resume[0]['</w:t>
      </w:r>
      <w:r w:rsidR="003E7E01" w:rsidRPr="003E7E01">
        <w:rPr>
          <w:rFonts w:ascii="Verdana" w:hAnsi="Verdana"/>
          <w:color w:val="0066FF"/>
        </w:rPr>
        <w:t>client_problem</w:t>
      </w:r>
      <w:r w:rsidR="007835B5" w:rsidRPr="007835B5">
        <w:rPr>
          <w:rFonts w:ascii="Verdana" w:hAnsi="Verdana"/>
          <w:color w:val="0066FF"/>
        </w:rPr>
        <w:t>']</w:t>
      </w:r>
      <w:r w:rsidR="004F6FB6" w:rsidRPr="007835B5">
        <w:rPr>
          <w:rFonts w:ascii="Verdana" w:hAnsi="Verdana"/>
          <w:color w:val="0066FF"/>
        </w:rPr>
        <w:t>}</w:t>
      </w:r>
      <w:r>
        <w:rPr>
          <w:rFonts w:ascii="Verdana" w:hAnsi="Verdana"/>
          <w:color w:val="0066FF"/>
        </w:rPr>
        <w:t>}</w:t>
      </w:r>
    </w:p>
    <w:p w14:paraId="0D47D9C4" w14:textId="77777777" w:rsidR="00CD7C42" w:rsidRPr="00CD7C42" w:rsidRDefault="00CD7C42" w:rsidP="00F819E8">
      <w:pPr>
        <w:rPr>
          <w:rStyle w:val="CommentReference"/>
          <w:b/>
          <w:bCs/>
          <w:color w:val="0066FF"/>
        </w:rPr>
      </w:pPr>
    </w:p>
    <w:p w14:paraId="3035C09B" w14:textId="77777777" w:rsidR="00E0450C" w:rsidRDefault="00CF65FC" w:rsidP="00CD2602">
      <w:pPr>
        <w:rPr>
          <w:rFonts w:ascii="Verdana" w:hAnsi="Verdana"/>
          <w:b/>
          <w:bCs/>
          <w:color w:val="0066FF"/>
        </w:rPr>
      </w:pPr>
      <w:r>
        <w:rPr>
          <w:rFonts w:ascii="Verdana" w:hAnsi="Verdana"/>
          <w:b/>
          <w:bCs/>
          <w:color w:val="0066FF"/>
        </w:rPr>
        <w:t>Key Concerns:</w:t>
      </w:r>
    </w:p>
    <w:p w14:paraId="5229C901" w14:textId="7E601A90" w:rsidR="00CD2602" w:rsidRPr="007835B5" w:rsidRDefault="00CD2602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WHAT_Functional_Description'] }}</w:t>
      </w:r>
    </w:p>
    <w:p w14:paraId="2CF554C4" w14:textId="056DE2DC" w:rsidR="00CD2602" w:rsidRPr="007835B5" w:rsidRDefault="00CD2602" w:rsidP="00AD589A">
      <w:pPr>
        <w:pStyle w:val="ListParagraph"/>
        <w:rPr>
          <w:rFonts w:ascii="Verdana" w:hAnsi="Verdana"/>
          <w:color w:val="0066FF"/>
        </w:rPr>
      </w:pPr>
    </w:p>
    <w:p w14:paraId="6AD13F05" w14:textId="0FE08ED6" w:rsidR="0064655A" w:rsidRPr="007835B5" w:rsidRDefault="0064655A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WHY_Business_Benefit_Need'] }}</w:t>
      </w:r>
    </w:p>
    <w:p w14:paraId="50943256" w14:textId="5E55320C" w:rsidR="0064655A" w:rsidRPr="007835B5" w:rsidRDefault="0064655A" w:rsidP="00AD589A">
      <w:pPr>
        <w:pStyle w:val="ListParagraph"/>
        <w:rPr>
          <w:rFonts w:ascii="Verdana" w:hAnsi="Verdana"/>
          <w:color w:val="0066FF"/>
        </w:rPr>
      </w:pPr>
    </w:p>
    <w:p w14:paraId="4AAFA869" w14:textId="18335DEC" w:rsidR="0064655A" w:rsidRPr="007835B5" w:rsidRDefault="0064655A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WHO_WHERE'] }}</w:t>
      </w:r>
    </w:p>
    <w:p w14:paraId="6FF0DA0D" w14:textId="368D1B18" w:rsidR="0064655A" w:rsidRPr="007835B5" w:rsidRDefault="0064655A" w:rsidP="00AD589A">
      <w:pPr>
        <w:pStyle w:val="ListParagraph"/>
        <w:rPr>
          <w:rFonts w:ascii="Verdana" w:hAnsi="Verdana"/>
          <w:color w:val="0066FF"/>
        </w:rPr>
      </w:pPr>
    </w:p>
    <w:p w14:paraId="7896245B" w14:textId="32789A62" w:rsidR="0064655A" w:rsidRPr="007835B5" w:rsidRDefault="00151E4D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WHEN'] }}</w:t>
      </w:r>
    </w:p>
    <w:p w14:paraId="1A6D1483" w14:textId="012654BA" w:rsidR="00151E4D" w:rsidRPr="007835B5" w:rsidRDefault="00151E4D" w:rsidP="00AD589A">
      <w:pPr>
        <w:pStyle w:val="ListParagraph"/>
        <w:rPr>
          <w:rFonts w:ascii="Verdana" w:hAnsi="Verdana"/>
          <w:color w:val="0066FF"/>
        </w:rPr>
      </w:pPr>
    </w:p>
    <w:p w14:paraId="563B6C4C" w14:textId="30B03C65" w:rsidR="00151E4D" w:rsidRPr="007835B5" w:rsidRDefault="00F03307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HOW_Input'] }}</w:t>
      </w:r>
    </w:p>
    <w:p w14:paraId="3495CFA4" w14:textId="34822DDD" w:rsidR="00F03307" w:rsidRPr="007835B5" w:rsidRDefault="00F03307" w:rsidP="00AD589A">
      <w:pPr>
        <w:pStyle w:val="ListParagraph"/>
        <w:rPr>
          <w:rFonts w:ascii="Verdana" w:hAnsi="Verdana"/>
          <w:color w:val="0066FF"/>
        </w:rPr>
      </w:pPr>
    </w:p>
    <w:p w14:paraId="3160641A" w14:textId="1FE2151A" w:rsidR="00F03307" w:rsidRPr="007835B5" w:rsidRDefault="00F03307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HOW_Process'] }}</w:t>
      </w:r>
    </w:p>
    <w:p w14:paraId="0826323B" w14:textId="02D15A4F" w:rsidR="00F03307" w:rsidRPr="007835B5" w:rsidRDefault="00F03307" w:rsidP="00AD589A">
      <w:pPr>
        <w:pStyle w:val="ListParagraph"/>
        <w:rPr>
          <w:rFonts w:ascii="Verdana" w:hAnsi="Verdana"/>
          <w:color w:val="0066FF"/>
        </w:rPr>
      </w:pPr>
    </w:p>
    <w:p w14:paraId="7767F789" w14:textId="532C97AB" w:rsidR="00F03307" w:rsidRPr="007835B5" w:rsidRDefault="00F03307" w:rsidP="00CD2602">
      <w:pPr>
        <w:pStyle w:val="ListParagraph"/>
        <w:numPr>
          <w:ilvl w:val="0"/>
          <w:numId w:val="12"/>
        </w:numPr>
        <w:rPr>
          <w:rFonts w:ascii="Verdana" w:hAnsi="Verdana"/>
          <w:color w:val="0066FF"/>
        </w:rPr>
      </w:pPr>
      <w:r w:rsidRPr="007835B5">
        <w:rPr>
          <w:rFonts w:ascii="Verdana" w:hAnsi="Verdana"/>
          <w:color w:val="0066FF"/>
        </w:rPr>
        <w:t>{{ resume[0]['generated_resume']['Voice_Of_Customer_HOW_Output'] }}</w:t>
      </w:r>
    </w:p>
    <w:p w14:paraId="00A218B0" w14:textId="2C1D8057" w:rsidR="00F03307" w:rsidRPr="00AD589A" w:rsidRDefault="00F03307" w:rsidP="00AD589A">
      <w:pPr>
        <w:pStyle w:val="ListParagraph"/>
        <w:rPr>
          <w:rFonts w:ascii="Verdana" w:hAnsi="Verdana"/>
          <w:b/>
          <w:bCs/>
          <w:color w:val="0066FF"/>
        </w:rPr>
      </w:pPr>
    </w:p>
    <w:p w14:paraId="19089F46" w14:textId="77777777" w:rsidR="00CD2602" w:rsidRDefault="00CD2602" w:rsidP="00CD2602">
      <w:pPr>
        <w:rPr>
          <w:rFonts w:ascii="Verdana" w:hAnsi="Verdana"/>
          <w:b/>
          <w:bCs/>
          <w:color w:val="0066FF"/>
        </w:rPr>
      </w:pPr>
    </w:p>
    <w:p w14:paraId="0A73F8DC" w14:textId="72CB5298" w:rsidR="00CD2602" w:rsidRPr="00CD2602" w:rsidRDefault="00CD2602" w:rsidP="00CD2602">
      <w:pPr>
        <w:pStyle w:val="ListParagraph"/>
        <w:numPr>
          <w:ilvl w:val="0"/>
          <w:numId w:val="11"/>
        </w:numPr>
        <w:rPr>
          <w:rStyle w:val="CommentReference"/>
          <w:rFonts w:ascii="Verdana" w:hAnsi="Verdana"/>
          <w:b/>
          <w:bCs/>
          <w:color w:val="0066FF"/>
          <w:sz w:val="20"/>
        </w:rPr>
        <w:sectPr w:rsidR="00CD2602" w:rsidRPr="00CD2602" w:rsidSect="00562438">
          <w:headerReference w:type="default" r:id="rId11"/>
          <w:footerReference w:type="default" r:id="rId12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8B09ADA" w14:textId="6DBF2CEE" w:rsidR="00633BC1" w:rsidRPr="00A563A1" w:rsidRDefault="00CF6DF8" w:rsidP="00633BC1">
      <w:pPr>
        <w:pStyle w:val="Heading2"/>
        <w:spacing w:before="0" w:after="0" w:line="240" w:lineRule="auto"/>
        <w:rPr>
          <w:rFonts w:ascii="Verdana" w:hAnsi="Verdana"/>
          <w:b/>
        </w:rPr>
      </w:pPr>
      <w:r w:rsidRPr="00132E90">
        <w:rPr>
          <w:rFonts w:ascii="Verdana" w:hAnsi="Verdana"/>
          <w:b/>
          <w:color w:val="0000FF"/>
        </w:rPr>
        <w:br w:type="page"/>
      </w:r>
      <w:r w:rsidR="00633BC1" w:rsidRPr="00A563A1">
        <w:rPr>
          <w:rFonts w:ascii="Verdana" w:hAnsi="Verdana"/>
          <w:b/>
        </w:rPr>
        <w:lastRenderedPageBreak/>
        <w:t>Section 2: Response of the Consultant (ROC)</w:t>
      </w:r>
    </w:p>
    <w:p w14:paraId="6A31826C" w14:textId="77777777" w:rsidR="00633BC1" w:rsidRPr="00A563A1" w:rsidRDefault="00633BC1" w:rsidP="00633BC1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3" w:name="_To_be_completed_6"/>
      <w:bookmarkEnd w:id="3"/>
      <w:r w:rsidRPr="00A563A1">
        <w:rPr>
          <w:rFonts w:ascii="Verdana" w:hAnsi="Verdana"/>
          <w:bCs/>
          <w:sz w:val="24"/>
          <w:szCs w:val="24"/>
        </w:rPr>
        <w:t xml:space="preserve">To be completed by the Functional Owner (Consultant) </w:t>
      </w:r>
    </w:p>
    <w:p w14:paraId="0865524A" w14:textId="77777777" w:rsidR="00633BC1" w:rsidRPr="00A563A1" w:rsidRDefault="00633BC1" w:rsidP="00633BC1">
      <w:pPr>
        <w:pStyle w:val="BodyText"/>
        <w:pBdr>
          <w:bottom w:val="single" w:sz="6" w:space="1" w:color="auto"/>
        </w:pBdr>
        <w:spacing w:before="0" w:after="240"/>
        <w:ind w:right="0"/>
      </w:pPr>
    </w:p>
    <w:p w14:paraId="49D94B51" w14:textId="1B7C80B3" w:rsidR="00A51145" w:rsidRPr="007835B5" w:rsidRDefault="00633BC1" w:rsidP="00A51145">
      <w:pPr>
        <w:rPr>
          <w:rFonts w:ascii="Verdana" w:hAnsi="Verdana"/>
          <w:color w:val="000099"/>
        </w:rPr>
      </w:pPr>
      <w:r w:rsidRPr="00A563A1">
        <w:rPr>
          <w:rFonts w:ascii="Verdana" w:hAnsi="Verdana"/>
          <w:b/>
          <w:bCs/>
        </w:rPr>
        <w:t xml:space="preserve">Alternatives Considered: </w:t>
      </w:r>
      <w:r w:rsidR="00A51145" w:rsidRPr="00A51145">
        <w:rPr>
          <w:rFonts w:ascii="Verdana" w:hAnsi="Verdana"/>
          <w:color w:val="000000" w:themeColor="text1"/>
        </w:rPr>
        <w:t>{{ resume[</w:t>
      </w:r>
      <w:r w:rsidR="00F532A7">
        <w:rPr>
          <w:rFonts w:ascii="Verdana" w:hAnsi="Verdana"/>
          <w:color w:val="000000" w:themeColor="text1"/>
        </w:rPr>
        <w:t>1</w:t>
      </w:r>
      <w:r w:rsidR="00A51145" w:rsidRPr="00A51145">
        <w:rPr>
          <w:rFonts w:ascii="Verdana" w:hAnsi="Verdana"/>
          <w:color w:val="000000" w:themeColor="text1"/>
        </w:rPr>
        <w:t>]['generated_resume']['</w:t>
      </w:r>
      <w:r w:rsidR="004C237B" w:rsidRPr="004C237B">
        <w:rPr>
          <w:rFonts w:ascii="Verdana" w:hAnsi="Verdana"/>
          <w:color w:val="000000" w:themeColor="text1"/>
        </w:rPr>
        <w:t>alternatives_considered</w:t>
      </w:r>
      <w:r w:rsidR="00A51145" w:rsidRPr="00A51145">
        <w:rPr>
          <w:rFonts w:ascii="Verdana" w:hAnsi="Verdana"/>
          <w:color w:val="000000" w:themeColor="text1"/>
        </w:rPr>
        <w:t>'] }}</w:t>
      </w:r>
    </w:p>
    <w:p w14:paraId="32128752" w14:textId="302B3AB1" w:rsidR="00633BC1" w:rsidRPr="00A563A1" w:rsidRDefault="00633BC1" w:rsidP="00633BC1">
      <w:pPr>
        <w:rPr>
          <w:rStyle w:val="CommentReference"/>
          <w:rFonts w:ascii="Verdana" w:hAnsi="Verdana"/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633BC1" w:rsidRPr="00A563A1" w14:paraId="5A896474" w14:textId="77777777" w:rsidTr="004B0DEF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0BDE359A" w14:textId="27E276B7" w:rsidR="00633BC1" w:rsidRPr="00A563A1" w:rsidRDefault="00633BC1" w:rsidP="004B0DEF">
            <w:pPr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6BAFC21" w14:textId="0B72BB5A" w:rsidR="00633BC1" w:rsidRPr="00A563A1" w:rsidRDefault="00633BC1" w:rsidP="004B0DE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2E677E1E" w14:textId="716BFDBF" w:rsidR="00633BC1" w:rsidRPr="00A563A1" w:rsidRDefault="00633BC1" w:rsidP="004B0DEF">
            <w:pPr>
              <w:spacing w:after="0"/>
              <w:rPr>
                <w:rFonts w:ascii="Verdana" w:hAnsi="Verdana"/>
                <w:b/>
                <w:bCs/>
              </w:rPr>
            </w:pP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535E0F9A" w14:textId="212FCA55" w:rsidR="00633BC1" w:rsidRPr="00A563A1" w:rsidRDefault="00633BC1" w:rsidP="004B0DEF">
            <w:pPr>
              <w:spacing w:after="0"/>
              <w:rPr>
                <w:rFonts w:ascii="Verdana" w:hAnsi="Verdana"/>
                <w:b/>
                <w:bCs/>
              </w:rPr>
            </w:pPr>
          </w:p>
        </w:tc>
      </w:tr>
      <w:tr w:rsidR="00633BC1" w:rsidRPr="00A563A1" w14:paraId="3ECEF981" w14:textId="77777777" w:rsidTr="004B0DE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DFAA5A" w14:textId="75018055" w:rsidR="00633BC1" w:rsidRPr="0036148C" w:rsidRDefault="00633BC1" w:rsidP="004B0DE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6973456" w14:textId="1ADEEB9C" w:rsidR="00633BC1" w:rsidRPr="0036148C" w:rsidRDefault="00633BC1" w:rsidP="004B0DE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41BF8176" w14:textId="7C566EA0" w:rsidR="00633BC1" w:rsidRPr="0036148C" w:rsidRDefault="00633BC1" w:rsidP="004B0DE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6AD66AE0" w14:textId="35F11243" w:rsidR="00633BC1" w:rsidRPr="0036148C" w:rsidRDefault="00633BC1" w:rsidP="004B0DE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</w:p>
        </w:tc>
      </w:tr>
      <w:tr w:rsidR="00633BC1" w:rsidRPr="00A563A1" w14:paraId="13A7A8F3" w14:textId="77777777" w:rsidTr="004B0DE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469385" w14:textId="2EB87F72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1F961E00" w14:textId="35F90EC6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5D09A0D1" w14:textId="3DBDD09E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56B6251" w14:textId="55A533B7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</w:tr>
      <w:tr w:rsidR="00633BC1" w:rsidRPr="00A563A1" w14:paraId="75169CE0" w14:textId="77777777" w:rsidTr="004B0DEF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2093EDB" w14:textId="155C9BEC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7BD2376" w14:textId="3A2AC1E1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0E063FC9" w14:textId="0CC9F0E2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20C9B44C" w14:textId="76FE171F" w:rsidR="00633BC1" w:rsidRPr="0036148C" w:rsidRDefault="00633BC1" w:rsidP="004B0DEF">
            <w:pPr>
              <w:spacing w:after="0"/>
              <w:rPr>
                <w:rFonts w:ascii="Verdana" w:hAnsi="Verdana"/>
              </w:rPr>
            </w:pPr>
          </w:p>
        </w:tc>
      </w:tr>
    </w:tbl>
    <w:p w14:paraId="66D0FBE9" w14:textId="6193EBA6" w:rsidR="00633BC1" w:rsidRPr="00A563A1" w:rsidRDefault="00633BC1" w:rsidP="00633BC1">
      <w:pPr>
        <w:rPr>
          <w:rStyle w:val="CommentReference"/>
          <w:rFonts w:ascii="Verdana" w:hAnsi="Verdana"/>
          <w:bCs/>
          <w:sz w:val="20"/>
        </w:rPr>
      </w:pPr>
    </w:p>
    <w:p w14:paraId="5C995AD6" w14:textId="023F2A86" w:rsidR="00633BC1" w:rsidRDefault="00633BC1" w:rsidP="00633BC1">
      <w:pPr>
        <w:rPr>
          <w:rStyle w:val="CommentReference"/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 xml:space="preserve">Agreed Upon Approach: </w:t>
      </w:r>
      <w:r w:rsidR="00CB35BE" w:rsidRPr="00A51145">
        <w:rPr>
          <w:rFonts w:ascii="Verdana" w:hAnsi="Verdana"/>
          <w:color w:val="000000" w:themeColor="text1"/>
        </w:rPr>
        <w:t>{{ resume[</w:t>
      </w:r>
      <w:r w:rsidR="00CB35BE">
        <w:rPr>
          <w:rFonts w:ascii="Verdana" w:hAnsi="Verdana"/>
          <w:color w:val="000000" w:themeColor="text1"/>
        </w:rPr>
        <w:t>1</w:t>
      </w:r>
      <w:r w:rsidR="00CB35BE" w:rsidRPr="00A51145">
        <w:rPr>
          <w:rFonts w:ascii="Verdana" w:hAnsi="Verdana"/>
          <w:color w:val="000000" w:themeColor="text1"/>
        </w:rPr>
        <w:t>]['generated_resume']['</w:t>
      </w:r>
      <w:r w:rsidR="00BC4F7D" w:rsidRPr="00BC4F7D">
        <w:rPr>
          <w:rFonts w:ascii="Verdana" w:hAnsi="Verdana"/>
          <w:color w:val="000000" w:themeColor="text1"/>
        </w:rPr>
        <w:t>agreed_upon_approach</w:t>
      </w:r>
      <w:r w:rsidR="00CB35BE" w:rsidRPr="00A51145">
        <w:rPr>
          <w:rFonts w:ascii="Verdana" w:hAnsi="Verdana"/>
          <w:color w:val="000000" w:themeColor="text1"/>
        </w:rPr>
        <w:t>'] }}</w:t>
      </w:r>
    </w:p>
    <w:p w14:paraId="79CB99C6" w14:textId="77777777" w:rsidR="00AA681E" w:rsidRPr="00AA681E" w:rsidRDefault="00AA681E" w:rsidP="00633BC1">
      <w:pPr>
        <w:rPr>
          <w:rStyle w:val="CommentReference"/>
          <w:rFonts w:ascii="Verdana" w:hAnsi="Verdana"/>
          <w:b/>
          <w:bCs/>
        </w:rPr>
      </w:pPr>
    </w:p>
    <w:p w14:paraId="023EA946" w14:textId="6EC57FE7" w:rsidR="00633BC1" w:rsidRPr="00A563A1" w:rsidRDefault="00633BC1" w:rsidP="00633BC1">
      <w:pPr>
        <w:rPr>
          <w:rStyle w:val="CommentReference"/>
          <w:rFonts w:ascii="Verdana" w:hAnsi="Verdana"/>
          <w:b/>
          <w:bCs/>
          <w:sz w:val="20"/>
        </w:rPr>
      </w:pPr>
      <w:r w:rsidRPr="00A563A1">
        <w:rPr>
          <w:rStyle w:val="CommentReference"/>
          <w:rFonts w:ascii="Verdana" w:hAnsi="Verdana"/>
          <w:b/>
          <w:bCs/>
          <w:sz w:val="20"/>
        </w:rPr>
        <w:t xml:space="preserve">Functional Description: </w:t>
      </w:r>
      <w:r w:rsidR="00CB35BE" w:rsidRPr="00A51145">
        <w:rPr>
          <w:rFonts w:ascii="Verdana" w:hAnsi="Verdana"/>
          <w:color w:val="000000" w:themeColor="text1"/>
        </w:rPr>
        <w:t>{{ resume[</w:t>
      </w:r>
      <w:r w:rsidR="00CB35BE">
        <w:rPr>
          <w:rFonts w:ascii="Verdana" w:hAnsi="Verdana"/>
          <w:color w:val="000000" w:themeColor="text1"/>
        </w:rPr>
        <w:t>1</w:t>
      </w:r>
      <w:r w:rsidR="00CB35BE" w:rsidRPr="00A51145">
        <w:rPr>
          <w:rFonts w:ascii="Verdana" w:hAnsi="Verdana"/>
          <w:color w:val="000000" w:themeColor="text1"/>
        </w:rPr>
        <w:t>]['generated_resume']['</w:t>
      </w:r>
      <w:r w:rsidR="00001ADB" w:rsidRPr="00001ADB">
        <w:rPr>
          <w:rFonts w:ascii="Verdana" w:hAnsi="Verdana"/>
          <w:color w:val="000000" w:themeColor="text1"/>
        </w:rPr>
        <w:t>functional_description</w:t>
      </w:r>
      <w:r w:rsidR="00CB35BE" w:rsidRPr="00A51145">
        <w:rPr>
          <w:rFonts w:ascii="Verdana" w:hAnsi="Verdana"/>
          <w:color w:val="000000" w:themeColor="text1"/>
        </w:rPr>
        <w:t>'] }}</w:t>
      </w:r>
    </w:p>
    <w:p w14:paraId="38F09AA0" w14:textId="6558EFCE" w:rsidR="00633BC1" w:rsidRPr="00A563A1" w:rsidRDefault="00633BC1" w:rsidP="00633BC1">
      <w:pPr>
        <w:rPr>
          <w:rFonts w:ascii="Verdana" w:hAnsi="Verdana"/>
          <w:b/>
          <w:bCs/>
        </w:rPr>
      </w:pPr>
    </w:p>
    <w:p w14:paraId="0168CED0" w14:textId="7F756814" w:rsidR="00633BC1" w:rsidRPr="00A563A1" w:rsidRDefault="00633BC1" w:rsidP="00633BC1">
      <w:pPr>
        <w:rPr>
          <w:rFonts w:ascii="Verdana" w:hAnsi="Verdana"/>
          <w:b/>
          <w:bCs/>
          <w:sz w:val="16"/>
          <w:szCs w:val="16"/>
        </w:rPr>
      </w:pPr>
      <w:r w:rsidRPr="00A563A1">
        <w:rPr>
          <w:rFonts w:ascii="Verdana" w:hAnsi="Verdana"/>
          <w:b/>
          <w:bCs/>
        </w:rPr>
        <w:t>Business Benefit/Need</w:t>
      </w:r>
      <w:r w:rsidRPr="00A563A1">
        <w:rPr>
          <w:rFonts w:ascii="Verdana" w:hAnsi="Verdana"/>
          <w:b/>
          <w:bCs/>
          <w:sz w:val="18"/>
          <w:szCs w:val="18"/>
        </w:rPr>
        <w:t xml:space="preserve">: </w:t>
      </w:r>
      <w:r w:rsidR="00CB35BE" w:rsidRPr="00A51145">
        <w:rPr>
          <w:rFonts w:ascii="Verdana" w:hAnsi="Verdana"/>
          <w:color w:val="000000" w:themeColor="text1"/>
        </w:rPr>
        <w:t>{{ resume[</w:t>
      </w:r>
      <w:r w:rsidR="00CB35BE">
        <w:rPr>
          <w:rFonts w:ascii="Verdana" w:hAnsi="Verdana"/>
          <w:color w:val="000000" w:themeColor="text1"/>
        </w:rPr>
        <w:t>1</w:t>
      </w:r>
      <w:r w:rsidR="00CB35BE" w:rsidRPr="00A51145">
        <w:rPr>
          <w:rFonts w:ascii="Verdana" w:hAnsi="Verdana"/>
          <w:color w:val="000000" w:themeColor="text1"/>
        </w:rPr>
        <w:t>]['generated_resume']['</w:t>
      </w:r>
      <w:r w:rsidR="00A964EE" w:rsidRPr="00A964EE">
        <w:rPr>
          <w:rFonts w:ascii="Verdana" w:hAnsi="Verdana"/>
          <w:color w:val="000000" w:themeColor="text1"/>
        </w:rPr>
        <w:t>business_benefit_need</w:t>
      </w:r>
      <w:r w:rsidR="00CB35BE" w:rsidRPr="00A51145">
        <w:rPr>
          <w:rFonts w:ascii="Verdana" w:hAnsi="Verdana"/>
          <w:color w:val="000000" w:themeColor="text1"/>
        </w:rPr>
        <w:t>'] }}</w:t>
      </w:r>
    </w:p>
    <w:p w14:paraId="2CD2AE25" w14:textId="47FDEB63" w:rsidR="00633BC1" w:rsidRPr="00A563A1" w:rsidRDefault="00633BC1" w:rsidP="00633BC1">
      <w:pPr>
        <w:rPr>
          <w:rFonts w:ascii="Verdana" w:hAnsi="Verdana"/>
          <w:b/>
          <w:bCs/>
        </w:rPr>
      </w:pPr>
    </w:p>
    <w:p w14:paraId="296F9E35" w14:textId="06FBF25D" w:rsidR="00633BC1" w:rsidRPr="00A563A1" w:rsidRDefault="00633BC1" w:rsidP="00633BC1">
      <w:pPr>
        <w:rPr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>Important Assumptions:</w:t>
      </w:r>
      <w:r w:rsidR="00CB35BE">
        <w:rPr>
          <w:rFonts w:ascii="Verdana" w:hAnsi="Verdana"/>
          <w:b/>
          <w:bCs/>
        </w:rPr>
        <w:t xml:space="preserve"> </w:t>
      </w:r>
      <w:r w:rsidR="00CB35BE" w:rsidRPr="00A51145">
        <w:rPr>
          <w:rFonts w:ascii="Verdana" w:hAnsi="Verdana"/>
          <w:color w:val="000000" w:themeColor="text1"/>
        </w:rPr>
        <w:t>{{ resume[</w:t>
      </w:r>
      <w:r w:rsidR="00CB35BE">
        <w:rPr>
          <w:rFonts w:ascii="Verdana" w:hAnsi="Verdana"/>
          <w:color w:val="000000" w:themeColor="text1"/>
        </w:rPr>
        <w:t>1</w:t>
      </w:r>
      <w:r w:rsidR="00CB35BE" w:rsidRPr="00A51145">
        <w:rPr>
          <w:rFonts w:ascii="Verdana" w:hAnsi="Verdana"/>
          <w:color w:val="000000" w:themeColor="text1"/>
        </w:rPr>
        <w:t>]['generated_resume']['</w:t>
      </w:r>
      <w:r w:rsidR="0040544C" w:rsidRPr="0040544C">
        <w:rPr>
          <w:rFonts w:ascii="Verdana" w:hAnsi="Verdana"/>
          <w:color w:val="000000" w:themeColor="text1"/>
        </w:rPr>
        <w:t>important_assumptions</w:t>
      </w:r>
      <w:r w:rsidR="00CB35BE" w:rsidRPr="00A51145">
        <w:rPr>
          <w:rFonts w:ascii="Verdana" w:hAnsi="Verdana"/>
          <w:color w:val="000000" w:themeColor="text1"/>
        </w:rPr>
        <w:t>'] }}</w:t>
      </w:r>
    </w:p>
    <w:p w14:paraId="3A151149" w14:textId="22588CB9" w:rsidR="00633BC1" w:rsidRPr="00684EDB" w:rsidRDefault="00633BC1" w:rsidP="00633BC1">
      <w:pPr>
        <w:rPr>
          <w:rFonts w:ascii="Verdana" w:hAnsi="Verdana"/>
        </w:rPr>
      </w:pPr>
    </w:p>
    <w:p w14:paraId="52DC3A18" w14:textId="49B1A55A" w:rsidR="00633BC1" w:rsidRPr="00561FDD" w:rsidRDefault="00633BC1" w:rsidP="00633BC1">
      <w:pPr>
        <w:rPr>
          <w:rStyle w:val="CommentReference"/>
          <w:rFonts w:ascii="Verdana" w:hAnsi="Verdana"/>
          <w:b/>
          <w:bCs/>
        </w:rPr>
      </w:pPr>
      <w:r w:rsidRPr="00A563A1">
        <w:rPr>
          <w:rFonts w:ascii="Verdana" w:hAnsi="Verdana"/>
          <w:b/>
          <w:bCs/>
        </w:rPr>
        <w:t xml:space="preserve">Additional Comments: </w:t>
      </w:r>
      <w:r w:rsidR="00CB35BE" w:rsidRPr="00A51145">
        <w:rPr>
          <w:rFonts w:ascii="Verdana" w:hAnsi="Verdana"/>
          <w:color w:val="000000" w:themeColor="text1"/>
        </w:rPr>
        <w:t>{{ resume[</w:t>
      </w:r>
      <w:r w:rsidR="00CB35BE">
        <w:rPr>
          <w:rFonts w:ascii="Verdana" w:hAnsi="Verdana"/>
          <w:color w:val="000000" w:themeColor="text1"/>
        </w:rPr>
        <w:t>1</w:t>
      </w:r>
      <w:r w:rsidR="00CB35BE" w:rsidRPr="00A51145">
        <w:rPr>
          <w:rFonts w:ascii="Verdana" w:hAnsi="Verdana"/>
          <w:color w:val="000000" w:themeColor="text1"/>
        </w:rPr>
        <w:t>]['generated_resume']['</w:t>
      </w:r>
      <w:r w:rsidR="0040544C" w:rsidRPr="0040544C">
        <w:rPr>
          <w:rFonts w:ascii="Verdana" w:hAnsi="Verdana"/>
          <w:color w:val="000000" w:themeColor="text1"/>
        </w:rPr>
        <w:t>additional_comments</w:t>
      </w:r>
      <w:r w:rsidR="00CB35BE" w:rsidRPr="00A51145">
        <w:rPr>
          <w:rFonts w:ascii="Verdana" w:hAnsi="Verdana"/>
          <w:color w:val="000000" w:themeColor="text1"/>
        </w:rPr>
        <w:t>'] }}</w:t>
      </w:r>
    </w:p>
    <w:p w14:paraId="65AD830F" w14:textId="77777777" w:rsidR="00633BC1" w:rsidRDefault="00633BC1" w:rsidP="00633BC1">
      <w:pPr>
        <w:rPr>
          <w:rStyle w:val="CommentReference"/>
          <w:rFonts w:ascii="Verdana" w:hAnsi="Verdana"/>
          <w:b/>
          <w:bCs/>
          <w:color w:val="0066FF"/>
        </w:rPr>
        <w:sectPr w:rsidR="00633BC1" w:rsidSect="00562438">
          <w:headerReference w:type="default" r:id="rId13"/>
          <w:footerReference w:type="default" r:id="rId14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A563A1">
        <w:rPr>
          <w:rStyle w:val="CommentReference"/>
          <w:rFonts w:ascii="Verdana" w:hAnsi="Verdana"/>
          <w:b/>
          <w:bCs/>
        </w:rPr>
        <w:t xml:space="preserve"> </w:t>
      </w:r>
    </w:p>
    <w:p w14:paraId="4C89B635" w14:textId="77777777" w:rsidR="00633BC1" w:rsidRPr="00A563A1" w:rsidRDefault="00633BC1" w:rsidP="00633BC1">
      <w:pPr>
        <w:rPr>
          <w:rFonts w:ascii="Verdana" w:hAnsi="Verdana"/>
          <w:b/>
          <w:bCs/>
          <w:sz w:val="16"/>
        </w:rPr>
      </w:pPr>
      <w:r>
        <w:rPr>
          <w:rStyle w:val="CommentReference"/>
          <w:rFonts w:ascii="Verdana" w:hAnsi="Verdana"/>
          <w:b/>
          <w:bCs/>
        </w:rPr>
        <w:t xml:space="preserve"> [Insert attachment here]</w:t>
      </w:r>
    </w:p>
    <w:p w14:paraId="5A1FEE56" w14:textId="77777777" w:rsidR="00633BC1" w:rsidRDefault="00633BC1" w:rsidP="00633BC1">
      <w:pPr>
        <w:rPr>
          <w:rStyle w:val="CommentReference"/>
          <w:rFonts w:ascii="Verdana" w:hAnsi="Verdana"/>
          <w:b/>
          <w:bCs/>
          <w:color w:val="0066FF"/>
        </w:rPr>
        <w:sectPr w:rsidR="00633BC1" w:rsidSect="00562438">
          <w:headerReference w:type="default" r:id="rId15"/>
          <w:footerReference w:type="default" r:id="rId1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E1EB7B6" w14:textId="16074657" w:rsidR="003B3E72" w:rsidRPr="000437F6" w:rsidRDefault="00633BC1" w:rsidP="00633BC1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r w:rsidRPr="00132E90">
        <w:rPr>
          <w:rFonts w:ascii="Verdana" w:hAnsi="Verdana"/>
          <w:b/>
          <w:color w:val="0000FF"/>
        </w:rPr>
        <w:br w:type="page"/>
      </w:r>
    </w:p>
    <w:p w14:paraId="7327D1D7" w14:textId="160052C1" w:rsidR="00F819E8" w:rsidRPr="000437F6" w:rsidRDefault="00F819E8" w:rsidP="00684EDB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bookmarkStart w:id="4" w:name="_Toc182243783"/>
      <w:r w:rsidRPr="000437F6">
        <w:rPr>
          <w:rFonts w:ascii="Verdana" w:hAnsi="Verdana"/>
          <w:b/>
          <w:color w:val="000099"/>
        </w:rPr>
        <w:lastRenderedPageBreak/>
        <w:t xml:space="preserve">Section </w:t>
      </w:r>
      <w:r w:rsidR="00E211DB">
        <w:rPr>
          <w:rFonts w:ascii="Verdana" w:hAnsi="Verdana"/>
          <w:b/>
          <w:color w:val="000099"/>
        </w:rPr>
        <w:t>3</w:t>
      </w:r>
      <w:r w:rsidRPr="000437F6">
        <w:rPr>
          <w:rFonts w:ascii="Verdana" w:hAnsi="Verdana"/>
          <w:b/>
          <w:color w:val="000099"/>
        </w:rPr>
        <w:t xml:space="preserve">: Functional </w:t>
      </w:r>
      <w:r w:rsidR="00052211">
        <w:rPr>
          <w:rFonts w:ascii="Verdana" w:hAnsi="Verdana"/>
          <w:b/>
          <w:color w:val="000099"/>
        </w:rPr>
        <w:t>Design</w:t>
      </w:r>
      <w:bookmarkEnd w:id="4"/>
    </w:p>
    <w:p w14:paraId="59AA0E61" w14:textId="77777777" w:rsidR="00F819E8" w:rsidRPr="008E2C50" w:rsidRDefault="00F819E8" w:rsidP="001C74ED">
      <w:pPr>
        <w:pStyle w:val="Heading2"/>
        <w:spacing w:before="0" w:after="0" w:line="240" w:lineRule="auto"/>
        <w:rPr>
          <w:rFonts w:ascii="Verdana" w:hAnsi="Verdana"/>
          <w:b/>
          <w:bCs/>
          <w:color w:val="000099"/>
          <w:sz w:val="24"/>
          <w:szCs w:val="24"/>
        </w:rPr>
      </w:pPr>
      <w:bookmarkStart w:id="5" w:name="_To_be_completed_1"/>
      <w:bookmarkStart w:id="6" w:name="_Toc182243784"/>
      <w:bookmarkEnd w:id="5"/>
      <w:r w:rsidRPr="000437F6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8E2C50">
        <w:rPr>
          <w:rFonts w:ascii="Verdana" w:hAnsi="Verdana"/>
          <w:bCs/>
          <w:color w:val="000099"/>
          <w:sz w:val="24"/>
          <w:szCs w:val="24"/>
        </w:rPr>
        <w:tab/>
      </w:r>
      <w:r w:rsidR="00E20C88" w:rsidRPr="00B84ACA">
        <w:rPr>
          <w:rFonts w:ascii="Verdana" w:hAnsi="Verdana"/>
          <w:b/>
          <w:bCs/>
          <w:color w:val="000099"/>
          <w:sz w:val="24"/>
          <w:szCs w:val="24"/>
        </w:rPr>
        <w:t>Rework(Y/N)</w:t>
      </w:r>
      <w:r w:rsidR="00E20C88">
        <w:rPr>
          <w:rFonts w:ascii="Verdana" w:hAnsi="Verdana"/>
          <w:bCs/>
          <w:color w:val="000099"/>
          <w:sz w:val="24"/>
          <w:szCs w:val="24"/>
        </w:rPr>
        <w:t xml:space="preserve">  </w:t>
      </w:r>
      <w:permStart w:id="191436614" w:edGrp="everyone"/>
      <w:r w:rsidR="00E20C88">
        <w:rPr>
          <w:rFonts w:ascii="Verdana" w:hAnsi="Verdana"/>
          <w:bCs/>
          <w:color w:val="000099"/>
          <w:sz w:val="24"/>
          <w:szCs w:val="24"/>
        </w:rPr>
        <w:t xml:space="preserve"> </w:t>
      </w:r>
      <w:r w:rsidR="00E20C88">
        <w:rPr>
          <w:rFonts w:ascii="Verdana" w:hAnsi="Verdana"/>
          <w:b/>
          <w:bCs/>
          <w:color w:val="000099"/>
          <w:sz w:val="24"/>
          <w:szCs w:val="24"/>
        </w:rPr>
        <w:t>Yes</w:t>
      </w:r>
      <w:bookmarkEnd w:id="6"/>
      <w:permEnd w:id="191436614"/>
      <w:r w:rsidR="008E2C50" w:rsidRPr="008E2C50">
        <w:rPr>
          <w:rFonts w:ascii="Verdana" w:hAnsi="Verdana"/>
          <w:b/>
          <w:bCs/>
          <w:sz w:val="24"/>
          <w:szCs w:val="24"/>
        </w:rPr>
        <w:tab/>
      </w:r>
    </w:p>
    <w:p w14:paraId="6BF68104" w14:textId="77777777" w:rsidR="001C74ED" w:rsidRPr="000437F6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000099"/>
        </w:rPr>
      </w:pPr>
    </w:p>
    <w:p w14:paraId="6AC0783A" w14:textId="77777777" w:rsidR="005B3276" w:rsidRDefault="005B3276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0437F6">
        <w:rPr>
          <w:rFonts w:ascii="Verdana" w:hAnsi="Verdana"/>
          <w:b/>
          <w:bCs/>
          <w:color w:val="000099"/>
        </w:rPr>
        <w:t xml:space="preserve">Reference </w:t>
      </w:r>
      <w:smartTag w:uri="urn:schemas-microsoft-com:office:smarttags" w:element="stockticker">
        <w:r w:rsidR="00F76B61">
          <w:rPr>
            <w:rFonts w:ascii="Verdana" w:hAnsi="Verdana"/>
            <w:b/>
            <w:bCs/>
            <w:color w:val="000099"/>
          </w:rPr>
          <w:t>SAP</w:t>
        </w:r>
      </w:smartTag>
      <w:r w:rsidR="00F76B61">
        <w:rPr>
          <w:rFonts w:ascii="Verdana" w:hAnsi="Verdana"/>
          <w:b/>
          <w:bCs/>
          <w:color w:val="000099"/>
        </w:rPr>
        <w:t xml:space="preserve"> R/3 </w:t>
      </w:r>
      <w:r w:rsidRPr="000437F6">
        <w:rPr>
          <w:rFonts w:ascii="Verdana" w:hAnsi="Verdana"/>
          <w:b/>
          <w:bCs/>
          <w:color w:val="000099"/>
        </w:rPr>
        <w:t xml:space="preserve">Transactions/Tables/Programs: </w:t>
      </w:r>
      <w:r w:rsidRPr="000437F6">
        <w:rPr>
          <w:rStyle w:val="CommentReference"/>
          <w:rFonts w:ascii="Verdana" w:hAnsi="Verdana"/>
          <w:b/>
          <w:bCs/>
          <w:color w:val="000099"/>
        </w:rPr>
        <w:t>(Note all known transactions, tables and programs that</w:t>
      </w:r>
      <w:r w:rsidRPr="00B30677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0437F6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57172F" w:rsidRPr="000437F6">
        <w:rPr>
          <w:rStyle w:val="CommentReference"/>
          <w:rFonts w:ascii="Verdana" w:hAnsi="Verdana"/>
          <w:b/>
          <w:bCs/>
          <w:color w:val="000099"/>
        </w:rPr>
        <w:t>, screenshots are recommended</w:t>
      </w:r>
      <w:r w:rsidRPr="000437F6">
        <w:rPr>
          <w:rStyle w:val="CommentReference"/>
          <w:rFonts w:ascii="Verdana" w:hAnsi="Verdana"/>
          <w:b/>
          <w:bCs/>
          <w:color w:val="000099"/>
        </w:rPr>
        <w:t>)</w:t>
      </w:r>
    </w:p>
    <w:p w14:paraId="3210A7F9" w14:textId="77777777" w:rsidR="00E0450C" w:rsidRDefault="00E0450C" w:rsidP="00D2496B">
      <w:pPr>
        <w:rPr>
          <w:rStyle w:val="CommentReference"/>
          <w:rFonts w:ascii="Verdana" w:hAnsi="Verdana"/>
          <w:b/>
          <w:bCs/>
          <w:color w:val="000099"/>
        </w:rPr>
      </w:pPr>
    </w:p>
    <w:p w14:paraId="1EFD580A" w14:textId="77777777" w:rsidR="00141CBC" w:rsidRPr="003E3699" w:rsidRDefault="00141CBC" w:rsidP="00D2496B">
      <w:pPr>
        <w:rPr>
          <w:rStyle w:val="CommentReference"/>
          <w:rFonts w:ascii="Verdana" w:hAnsi="Verdana"/>
          <w:b/>
          <w:bCs/>
          <w:color w:val="000099"/>
          <w:sz w:val="20"/>
        </w:rPr>
      </w:pPr>
    </w:p>
    <w:p w14:paraId="5D11B242" w14:textId="724B6984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 xml:space="preserve">Process: </w:t>
      </w:r>
    </w:p>
    <w:p w14:paraId="0AF080C5" w14:textId="5A83968C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E211DB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Process'] }}</w:t>
      </w:r>
    </w:p>
    <w:p w14:paraId="4788C388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64C21A8F" w14:textId="2FF91571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Interface Direction:</w:t>
      </w:r>
    </w:p>
    <w:p w14:paraId="0581DE35" w14:textId="20652742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E211DB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Interface_Direction'] }}</w:t>
      </w:r>
    </w:p>
    <w:p w14:paraId="62364D33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583C9556" w14:textId="16502051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 xml:space="preserve">Error Handling:  </w:t>
      </w:r>
    </w:p>
    <w:p w14:paraId="2739EF17" w14:textId="043E3EF2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E211DB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Error_Handling'] }}</w:t>
      </w:r>
    </w:p>
    <w:p w14:paraId="74961FF1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3E54518B" w14:textId="001EF815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Frequency:</w:t>
      </w:r>
    </w:p>
    <w:p w14:paraId="43C9180A" w14:textId="491AAF2F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E211DB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Frequency'] }}</w:t>
      </w:r>
    </w:p>
    <w:p w14:paraId="14AC099B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26F94E36" w14:textId="42CE8ECC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Data Volume:</w:t>
      </w:r>
    </w:p>
    <w:p w14:paraId="453A2B5C" w14:textId="0FD838A4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E211DB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Data_Volume'] }}</w:t>
      </w:r>
    </w:p>
    <w:p w14:paraId="639E35AC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477DEBBD" w14:textId="6D89D408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Security Requirements:</w:t>
      </w:r>
    </w:p>
    <w:p w14:paraId="44C98CD9" w14:textId="5772D4EA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D359A3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Security_Requirements'] }}</w:t>
      </w:r>
    </w:p>
    <w:p w14:paraId="032D3CD9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79840667" w14:textId="62DC2CAA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Data Sensitivity:</w:t>
      </w:r>
    </w:p>
    <w:p w14:paraId="58F698C0" w14:textId="35A4597E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D359A3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Data_Sensitivity'] }}</w:t>
      </w:r>
    </w:p>
    <w:p w14:paraId="074EEDEC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7A0A26FC" w14:textId="302D929F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Unit Testing:</w:t>
      </w:r>
    </w:p>
    <w:p w14:paraId="728690D9" w14:textId="07515B85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D359A3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Unit_Testing'] }}</w:t>
      </w:r>
    </w:p>
    <w:p w14:paraId="2F6FC60D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6E0DA5E1" w14:textId="49EE6F35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Additional Comments:</w:t>
      </w:r>
    </w:p>
    <w:p w14:paraId="1CA19BAE" w14:textId="113FAD6B" w:rsidR="00141CBC" w:rsidRPr="007835B5" w:rsidRDefault="00141CBC" w:rsidP="00141CBC">
      <w:pPr>
        <w:rPr>
          <w:rFonts w:ascii="Verdana" w:hAnsi="Verdana"/>
          <w:color w:val="000099"/>
        </w:rPr>
      </w:pPr>
      <w:r w:rsidRPr="007835B5">
        <w:rPr>
          <w:rFonts w:ascii="Verdana" w:hAnsi="Verdana"/>
          <w:color w:val="000099"/>
        </w:rPr>
        <w:t>{{ resume[</w:t>
      </w:r>
      <w:r w:rsidR="00D359A3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Additional_Comments'] }}</w:t>
      </w:r>
    </w:p>
    <w:p w14:paraId="7EDE2E42" w14:textId="77777777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</w:p>
    <w:p w14:paraId="2CA1A831" w14:textId="66D503EB" w:rsidR="00141CBC" w:rsidRPr="003E3699" w:rsidRDefault="00141CBC" w:rsidP="00141CBC">
      <w:pPr>
        <w:rPr>
          <w:rFonts w:ascii="Verdana" w:hAnsi="Verdana"/>
          <w:b/>
          <w:bCs/>
          <w:color w:val="000099"/>
        </w:rPr>
      </w:pPr>
      <w:r w:rsidRPr="003E3699">
        <w:rPr>
          <w:rFonts w:ascii="Verdana" w:hAnsi="Verdana"/>
          <w:b/>
          <w:bCs/>
          <w:color w:val="000099"/>
        </w:rPr>
        <w:t>Rework Log:</w:t>
      </w:r>
    </w:p>
    <w:p w14:paraId="044EB792" w14:textId="5A4F7BD0" w:rsidR="00141CBC" w:rsidRPr="007835B5" w:rsidRDefault="00141CBC" w:rsidP="00141CBC">
      <w:pPr>
        <w:rPr>
          <w:rFonts w:ascii="Verdana" w:hAnsi="Verdana"/>
          <w:color w:val="000099"/>
        </w:rPr>
        <w:sectPr w:rsidR="00141CBC" w:rsidRPr="007835B5" w:rsidSect="00562438">
          <w:head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7835B5">
        <w:rPr>
          <w:rFonts w:ascii="Verdana" w:hAnsi="Verdana"/>
          <w:color w:val="000099"/>
        </w:rPr>
        <w:t>{{ resume[</w:t>
      </w:r>
      <w:r w:rsidR="00D359A3">
        <w:rPr>
          <w:rFonts w:ascii="Verdana" w:hAnsi="Verdana"/>
          <w:color w:val="000099"/>
        </w:rPr>
        <w:t>2</w:t>
      </w:r>
      <w:r w:rsidRPr="007835B5">
        <w:rPr>
          <w:rFonts w:ascii="Verdana" w:hAnsi="Verdana"/>
          <w:color w:val="000099"/>
        </w:rPr>
        <w:t>]['generated_resume']['Functional_Design_Rework_Log'] }}</w:t>
      </w:r>
    </w:p>
    <w:p w14:paraId="5AE51668" w14:textId="1AE6780C" w:rsidR="009F27D0" w:rsidRPr="00F1127C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132E90">
        <w:br w:type="page"/>
      </w:r>
      <w:bookmarkStart w:id="7" w:name="_Toc182243785"/>
      <w:r w:rsidR="009F27D0" w:rsidRPr="00F1127C">
        <w:rPr>
          <w:rFonts w:ascii="Verdana" w:hAnsi="Verdana"/>
          <w:b/>
          <w:color w:val="FF6600"/>
        </w:rPr>
        <w:lastRenderedPageBreak/>
        <w:t xml:space="preserve">Section </w:t>
      </w:r>
      <w:r w:rsidR="001D58CA">
        <w:rPr>
          <w:rFonts w:ascii="Verdana" w:hAnsi="Verdana"/>
          <w:b/>
          <w:color w:val="FF6600"/>
        </w:rPr>
        <w:t>4</w:t>
      </w:r>
      <w:r w:rsidR="009F27D0" w:rsidRPr="00F1127C">
        <w:rPr>
          <w:rFonts w:ascii="Verdana" w:hAnsi="Verdana"/>
          <w:b/>
          <w:color w:val="FF6600"/>
        </w:rPr>
        <w:t>: Technical Design</w:t>
      </w:r>
      <w:bookmarkEnd w:id="7"/>
    </w:p>
    <w:p w14:paraId="219980BB" w14:textId="77777777" w:rsidR="009F27D0" w:rsidRPr="008E2C50" w:rsidRDefault="009F27D0" w:rsidP="00A563A1">
      <w:pPr>
        <w:pStyle w:val="Heading2"/>
        <w:spacing w:before="0" w:after="0" w:line="240" w:lineRule="auto"/>
        <w:ind w:right="-90"/>
        <w:rPr>
          <w:rFonts w:ascii="Verdana" w:hAnsi="Verdana"/>
          <w:b/>
          <w:bCs/>
          <w:sz w:val="24"/>
          <w:szCs w:val="24"/>
        </w:rPr>
      </w:pPr>
      <w:bookmarkStart w:id="8" w:name="_To_be_completed_2"/>
      <w:bookmarkStart w:id="9" w:name="_Toc182243786"/>
      <w:bookmarkEnd w:id="8"/>
      <w:r w:rsidRPr="00F1127C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F91B3E">
        <w:rPr>
          <w:rFonts w:ascii="Verdana" w:hAnsi="Verdana"/>
          <w:bCs/>
          <w:color w:val="FF6600"/>
          <w:sz w:val="24"/>
          <w:szCs w:val="24"/>
        </w:rPr>
        <w:t>Onsite Tech Lead</w:t>
      </w:r>
      <w:r w:rsidRPr="00F1127C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E20C88">
        <w:rPr>
          <w:rFonts w:ascii="Verdana" w:hAnsi="Verdana"/>
          <w:bCs/>
          <w:color w:val="FF6600"/>
          <w:sz w:val="24"/>
          <w:szCs w:val="24"/>
        </w:rPr>
        <w:t xml:space="preserve">   </w:t>
      </w:r>
      <w:r w:rsidR="00E20C88" w:rsidRPr="00B84ACA">
        <w:rPr>
          <w:rFonts w:ascii="Verdana" w:hAnsi="Verdana"/>
          <w:b/>
          <w:bCs/>
          <w:color w:val="FF6600"/>
          <w:sz w:val="24"/>
          <w:szCs w:val="24"/>
        </w:rPr>
        <w:t xml:space="preserve">Rework(Y/N) </w:t>
      </w:r>
      <w:permStart w:id="856043527" w:edGrp="everyone"/>
      <w:r w:rsidR="00E20C88">
        <w:rPr>
          <w:rFonts w:ascii="Verdana" w:hAnsi="Verdana"/>
          <w:b/>
          <w:bCs/>
          <w:color w:val="FF6600"/>
          <w:sz w:val="24"/>
          <w:szCs w:val="24"/>
        </w:rPr>
        <w:t>Yes</w:t>
      </w:r>
      <w:bookmarkEnd w:id="9"/>
      <w:permEnd w:id="856043527"/>
    </w:p>
    <w:p w14:paraId="18EC3D75" w14:textId="77777777" w:rsidR="009F27D0" w:rsidRPr="00F1127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color w:val="FF6600"/>
        </w:rPr>
      </w:pPr>
    </w:p>
    <w:p w14:paraId="39FE7BD5" w14:textId="293CC4B9" w:rsidR="003911D0" w:rsidRDefault="003911D0" w:rsidP="00F819E8">
      <w:pPr>
        <w:rPr>
          <w:rFonts w:ascii="Verdana" w:hAnsi="Verdana"/>
          <w:color w:val="FF6600"/>
        </w:rPr>
      </w:pPr>
      <w:r w:rsidRPr="00FB36F8">
        <w:rPr>
          <w:rFonts w:ascii="Verdana" w:hAnsi="Verdana"/>
          <w:b/>
          <w:bCs/>
          <w:color w:val="FF6600"/>
        </w:rPr>
        <w:t xml:space="preserve">Design Points: </w:t>
      </w: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(Describe anything that will make the definition of the design </w:t>
      </w:r>
      <w:r w:rsidR="00A563A1">
        <w:rPr>
          <w:rStyle w:val="CommentReference"/>
          <w:rFonts w:ascii="Verdana" w:hAnsi="Verdana"/>
          <w:b/>
          <w:bCs/>
          <w:color w:val="FF6600"/>
        </w:rPr>
        <w:t>more clear, including c</w:t>
      </w:r>
      <w:r w:rsidRPr="00FB36F8">
        <w:rPr>
          <w:rStyle w:val="CommentReference"/>
          <w:rFonts w:ascii="Verdana" w:hAnsi="Verdana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A563A1">
        <w:rPr>
          <w:rStyle w:val="CommentReference"/>
          <w:rFonts w:ascii="Verdana" w:hAnsi="Verdana"/>
          <w:b/>
          <w:bCs/>
          <w:color w:val="FF6600"/>
        </w:rPr>
        <w:t>If applicable, i</w:t>
      </w:r>
      <w:r w:rsidRPr="00FB36F8">
        <w:rPr>
          <w:rStyle w:val="CommentReference"/>
          <w:rFonts w:ascii="Verdana" w:hAnsi="Verdana"/>
          <w:b/>
          <w:bCs/>
          <w:color w:val="FF6600"/>
        </w:rPr>
        <w:t>nclude recommendations or concerns regarding performance</w:t>
      </w:r>
      <w:r w:rsidR="00A563A1">
        <w:rPr>
          <w:rStyle w:val="CommentReference"/>
          <w:rFonts w:ascii="Verdana" w:hAnsi="Verdana"/>
          <w:b/>
          <w:bCs/>
          <w:color w:val="FF6600"/>
        </w:rPr>
        <w:t>.</w:t>
      </w:r>
      <w:r w:rsidRPr="00FB36F8">
        <w:rPr>
          <w:rFonts w:ascii="Verdana" w:hAnsi="Verdana"/>
          <w:color w:val="FF6600"/>
        </w:rPr>
        <w:t>)</w:t>
      </w:r>
    </w:p>
    <w:p w14:paraId="6DE6C2AC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48C73260" w14:textId="3D7E5A48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Design Points:</w:t>
      </w:r>
    </w:p>
    <w:p w14:paraId="1CE46A50" w14:textId="5E3CA305" w:rsidR="007560A7" w:rsidRPr="007835B5" w:rsidRDefault="007560A7" w:rsidP="007560A7">
      <w:pPr>
        <w:rPr>
          <w:rFonts w:ascii="Verdana" w:hAnsi="Verdana"/>
          <w:color w:val="FF6600"/>
        </w:rPr>
      </w:pPr>
      <w:r w:rsidRPr="007835B5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7835B5">
        <w:rPr>
          <w:rFonts w:ascii="Verdana" w:hAnsi="Verdana"/>
          <w:color w:val="FF6600"/>
        </w:rPr>
        <w:t>]['generated_resume']['Technical_Design_Design_Points'] }}</w:t>
      </w:r>
    </w:p>
    <w:p w14:paraId="01CF45F3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07BB2850" w14:textId="356A8FBC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Special Configuration Settings:</w:t>
      </w:r>
    </w:p>
    <w:p w14:paraId="32063EE9" w14:textId="544C3CDB" w:rsidR="007560A7" w:rsidRPr="007835B5" w:rsidRDefault="007560A7" w:rsidP="007560A7">
      <w:pPr>
        <w:rPr>
          <w:rFonts w:ascii="Verdana" w:hAnsi="Verdana"/>
          <w:color w:val="FF6600"/>
        </w:rPr>
      </w:pPr>
      <w:r w:rsidRPr="007835B5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7835B5">
        <w:rPr>
          <w:rFonts w:ascii="Verdana" w:hAnsi="Verdana"/>
          <w:color w:val="FF6600"/>
        </w:rPr>
        <w:t>]['generated_resume']['Technical_Design_Special_Configuration_Settings'] }}</w:t>
      </w:r>
    </w:p>
    <w:p w14:paraId="34A843CE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363E1841" w14:textId="2989ED2D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Outbound Definition:  </w:t>
      </w:r>
    </w:p>
    <w:p w14:paraId="073552B7" w14:textId="7F2DCADC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Outbound_Definition'] }}</w:t>
      </w:r>
    </w:p>
    <w:p w14:paraId="23B2F13A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22DD0122" w14:textId="6C585C74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Target Environment:</w:t>
      </w:r>
    </w:p>
    <w:p w14:paraId="13813EA2" w14:textId="2C7691B3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Target_Environment'] }}</w:t>
      </w:r>
    </w:p>
    <w:p w14:paraId="604C990D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75987D82" w14:textId="2F75ED2C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Starting Transaction:  </w:t>
      </w:r>
    </w:p>
    <w:p w14:paraId="7613D2BE" w14:textId="7DDCC476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Starting_Transaction'] }}</w:t>
      </w:r>
    </w:p>
    <w:p w14:paraId="7188C03A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26435EFE" w14:textId="02DDD7D5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Triggering Events: </w:t>
      </w:r>
    </w:p>
    <w:p w14:paraId="019FFBBC" w14:textId="0FEB07D6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Triggering_Events'] }}</w:t>
      </w:r>
    </w:p>
    <w:p w14:paraId="71891D62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34391A63" w14:textId="0ADC0428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Data Transformation Process:</w:t>
      </w:r>
    </w:p>
    <w:p w14:paraId="0DB608A2" w14:textId="5D0ADD59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Data_Transformation_Process'] }}</w:t>
      </w:r>
    </w:p>
    <w:p w14:paraId="1B75D8F7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1311325B" w14:textId="1684EE79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Data Transfer Process:</w:t>
      </w:r>
    </w:p>
    <w:p w14:paraId="15C5907F" w14:textId="50F38A47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D359A3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Data_Transfer_Process'] }}</w:t>
      </w:r>
    </w:p>
    <w:p w14:paraId="57451DE5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1198B828" w14:textId="64A4C79B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Data Format:  </w:t>
      </w:r>
    </w:p>
    <w:p w14:paraId="2ADD8177" w14:textId="140B1618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Data_Format'] }}</w:t>
      </w:r>
    </w:p>
    <w:p w14:paraId="0EBC8F25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72CC3AE8" w14:textId="40521491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Error Handling:</w:t>
      </w:r>
    </w:p>
    <w:p w14:paraId="1FFCC687" w14:textId="30B8D7A8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Error_Handling'] }}</w:t>
      </w:r>
    </w:p>
    <w:p w14:paraId="3F58E06A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4FA62543" w14:textId="76FFDC75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Additional Process Requirements: </w:t>
      </w:r>
    </w:p>
    <w:p w14:paraId="33F0649D" w14:textId="3CB8A574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Additional_Process_Requirements'] }}</w:t>
      </w:r>
    </w:p>
    <w:p w14:paraId="2850BCBE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3C659978" w14:textId="45F2EBED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Inbound Definition:</w:t>
      </w:r>
    </w:p>
    <w:p w14:paraId="20BD5F45" w14:textId="0A5E9A82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Inbound_Definition'] }}</w:t>
      </w:r>
    </w:p>
    <w:p w14:paraId="1BFCA945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46F66F51" w14:textId="06643C75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Source Environment:  </w:t>
      </w:r>
    </w:p>
    <w:p w14:paraId="7719598E" w14:textId="1E914BF8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Source_Environment'] }}</w:t>
      </w:r>
    </w:p>
    <w:p w14:paraId="228D8257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29CE10DC" w14:textId="69B9AF39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>Receiving Transaction:</w:t>
      </w:r>
    </w:p>
    <w:p w14:paraId="616985D0" w14:textId="20C24DB3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Receiving_Transaction'] }}</w:t>
      </w:r>
    </w:p>
    <w:p w14:paraId="283F57C1" w14:textId="77777777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</w:p>
    <w:p w14:paraId="21163CC4" w14:textId="6F57A12B" w:rsidR="007560A7" w:rsidRPr="007560A7" w:rsidRDefault="007560A7" w:rsidP="007560A7">
      <w:pPr>
        <w:rPr>
          <w:rFonts w:ascii="Verdana" w:hAnsi="Verdana"/>
          <w:b/>
          <w:bCs/>
          <w:color w:val="FF6600"/>
        </w:rPr>
      </w:pPr>
      <w:r w:rsidRPr="007560A7">
        <w:rPr>
          <w:rFonts w:ascii="Verdana" w:hAnsi="Verdana"/>
          <w:b/>
          <w:bCs/>
          <w:color w:val="FF6600"/>
        </w:rPr>
        <w:t xml:space="preserve">Rework Log:  </w:t>
      </w:r>
    </w:p>
    <w:p w14:paraId="5EA76DB8" w14:textId="765C974C" w:rsidR="007560A7" w:rsidRPr="00196B79" w:rsidRDefault="007560A7" w:rsidP="007560A7">
      <w:pPr>
        <w:rPr>
          <w:rFonts w:ascii="Verdana" w:hAnsi="Verdana"/>
          <w:color w:val="FF6600"/>
        </w:rPr>
      </w:pPr>
      <w:r w:rsidRPr="00196B79">
        <w:rPr>
          <w:rFonts w:ascii="Verdana" w:hAnsi="Verdana"/>
          <w:color w:val="FF6600"/>
        </w:rPr>
        <w:t>{{ resume[</w:t>
      </w:r>
      <w:r w:rsidR="00B059A1">
        <w:rPr>
          <w:rFonts w:ascii="Verdana" w:hAnsi="Verdana"/>
          <w:color w:val="FF6600"/>
        </w:rPr>
        <w:t>3</w:t>
      </w:r>
      <w:r w:rsidRPr="00196B79">
        <w:rPr>
          <w:rFonts w:ascii="Verdana" w:hAnsi="Verdana"/>
          <w:color w:val="FF6600"/>
        </w:rPr>
        <w:t>]['generated_resume']['Technical_Design_Rework_Log'] }}</w:t>
      </w:r>
    </w:p>
    <w:p w14:paraId="13ED7FA6" w14:textId="77777777" w:rsidR="0091162E" w:rsidRDefault="0091162E" w:rsidP="005D0038"/>
    <w:p w14:paraId="03C39692" w14:textId="77777777" w:rsidR="00FF2AC6" w:rsidRPr="00FF2AC6" w:rsidRDefault="00FF2AC6" w:rsidP="00FF2AC6"/>
    <w:p w14:paraId="5A92DF2C" w14:textId="77777777" w:rsidR="00FF2AC6" w:rsidRPr="00FF2AC6" w:rsidRDefault="00FF2AC6" w:rsidP="00FF2AC6"/>
    <w:p w14:paraId="40360874" w14:textId="77777777" w:rsidR="00FF2AC6" w:rsidRPr="00FF2AC6" w:rsidRDefault="00FF2AC6" w:rsidP="00FF2AC6"/>
    <w:p w14:paraId="3821A768" w14:textId="77777777" w:rsidR="00FF2AC6" w:rsidRPr="00FF2AC6" w:rsidRDefault="00FF2AC6" w:rsidP="00FF2AC6"/>
    <w:p w14:paraId="324804D0" w14:textId="77777777" w:rsidR="00FF2AC6" w:rsidRPr="00FF2AC6" w:rsidRDefault="00FF2AC6" w:rsidP="00FF2AC6"/>
    <w:p w14:paraId="2199D5A6" w14:textId="77777777" w:rsidR="00FF2AC6" w:rsidRDefault="00FF2AC6" w:rsidP="00FF2AC6"/>
    <w:p w14:paraId="6BD1A122" w14:textId="641F96C0" w:rsidR="00FF2AC6" w:rsidRPr="00FF2AC6" w:rsidRDefault="00FF2AC6" w:rsidP="00FF2AC6">
      <w:pPr>
        <w:tabs>
          <w:tab w:val="left" w:pos="1961"/>
        </w:tabs>
      </w:pPr>
      <w:r>
        <w:tab/>
      </w:r>
    </w:p>
    <w:sectPr w:rsidR="00FF2AC6" w:rsidRPr="00FF2AC6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FA482" w14:textId="77777777" w:rsidR="001B6F22" w:rsidRDefault="001B6F22">
      <w:r>
        <w:separator/>
      </w:r>
    </w:p>
  </w:endnote>
  <w:endnote w:type="continuationSeparator" w:id="0">
    <w:p w14:paraId="53F16B74" w14:textId="77777777" w:rsidR="001B6F22" w:rsidRDefault="001B6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B4F1F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95E53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C74103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1F15E789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smartTag w:uri="urn:schemas-microsoft-com:office:smarttags" w:element="stockticker">
      <w:r w:rsidRPr="00842BB2">
        <w:rPr>
          <w:rFonts w:ascii="Verdana" w:hAnsi="Verdana" w:cs="Courier"/>
          <w:color w:val="000000"/>
          <w:lang w:bidi="ar-SA"/>
        </w:rPr>
        <w:t>REV</w:t>
      </w:r>
    </w:smartTag>
    <w:r w:rsidRPr="00842BB2">
      <w:rPr>
        <w:rFonts w:ascii="Verdana" w:hAnsi="Verdana" w:cs="Courier"/>
        <w:color w:val="000000"/>
        <w:lang w:bidi="ar-SA"/>
      </w:rPr>
      <w:t xml:space="preserve"> - FEB 200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5271F" w14:textId="77777777" w:rsidR="00633BC1" w:rsidRPr="000437F6" w:rsidRDefault="00633BC1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E5AABAD" w14:textId="77777777" w:rsidR="00633BC1" w:rsidRPr="000437F6" w:rsidRDefault="00633BC1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4778D667" w14:textId="77777777" w:rsidR="00633BC1" w:rsidRPr="000437F6" w:rsidRDefault="00633BC1" w:rsidP="00D118EA">
    <w:pPr>
      <w:pStyle w:val="Footer"/>
      <w:tabs>
        <w:tab w:val="clear" w:pos="8640"/>
        <w:tab w:val="right" w:pos="10080"/>
      </w:tabs>
      <w:spacing w:after="0"/>
    </w:pPr>
    <w:smartTag w:uri="urn:schemas-microsoft-com:office:smarttags" w:element="stockticker">
      <w:r w:rsidRPr="00842BB2">
        <w:rPr>
          <w:rFonts w:ascii="Verdana" w:hAnsi="Verdana" w:cs="Courier"/>
          <w:color w:val="000000"/>
          <w:lang w:bidi="ar-SA"/>
        </w:rPr>
        <w:t>REV</w:t>
      </w:r>
    </w:smartTag>
    <w:r w:rsidRPr="00842BB2">
      <w:rPr>
        <w:rFonts w:ascii="Verdana" w:hAnsi="Verdana" w:cs="Courier"/>
        <w:color w:val="000000"/>
        <w:lang w:bidi="ar-SA"/>
      </w:rPr>
      <w:t xml:space="preserve"> - </w:t>
    </w:r>
    <w:r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61B1C" w14:textId="77777777" w:rsidR="00633BC1" w:rsidRPr="000437F6" w:rsidRDefault="00633BC1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>8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708B0053" w14:textId="77777777" w:rsidR="00633BC1" w:rsidRPr="000437F6" w:rsidRDefault="00633BC1" w:rsidP="27BCD75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>REV - AUG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95AA" w14:textId="77777777" w:rsidR="001B6F22" w:rsidRDefault="001B6F22">
      <w:r>
        <w:separator/>
      </w:r>
    </w:p>
  </w:footnote>
  <w:footnote w:type="continuationSeparator" w:id="0">
    <w:p w14:paraId="1006A723" w14:textId="77777777" w:rsidR="001B6F22" w:rsidRDefault="001B6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99057" w14:textId="4C7A26F6" w:rsidR="0034788D" w:rsidRPr="001C74ED" w:rsidRDefault="0089010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8480" behindDoc="0" locked="0" layoutInCell="1" allowOverlap="1" wp14:anchorId="59C93EE0" wp14:editId="51E000D3">
          <wp:simplePos x="0" y="0"/>
          <wp:positionH relativeFrom="margin">
            <wp:align>right</wp:align>
          </wp:positionH>
          <wp:positionV relativeFrom="paragraph">
            <wp:posOffset>-98474</wp:posOffset>
          </wp:positionV>
          <wp:extent cx="1223645" cy="249555"/>
          <wp:effectExtent l="0" t="0" r="0" b="0"/>
          <wp:wrapNone/>
          <wp:docPr id="13" name="Graphic 13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E5092" w:rsidRPr="00FE5092">
      <w:rPr>
        <w:rFonts w:ascii="Verdana" w:hAnsi="Verdana"/>
        <w:color w:val="808080"/>
        <w:sz w:val="40"/>
        <w:szCs w:val="40"/>
      </w:rPr>
      <w:t>{{ resume[0]['generated_resume']['project_name'] }}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3CDE4" w14:textId="77777777" w:rsidR="00A51145" w:rsidRPr="001C74ED" w:rsidRDefault="00633BC1" w:rsidP="00A51145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0528" behindDoc="0" locked="0" layoutInCell="1" allowOverlap="1" wp14:anchorId="31C2B6C8" wp14:editId="15EADFA4">
          <wp:simplePos x="0" y="0"/>
          <wp:positionH relativeFrom="margin">
            <wp:align>right</wp:align>
          </wp:positionH>
          <wp:positionV relativeFrom="paragraph">
            <wp:posOffset>-38100</wp:posOffset>
          </wp:positionV>
          <wp:extent cx="1223645" cy="249555"/>
          <wp:effectExtent l="0" t="0" r="0" b="0"/>
          <wp:wrapNone/>
          <wp:docPr id="6" name="Graphic 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51145" w:rsidRPr="0085122C">
      <w:rPr>
        <w:noProof/>
      </w:rPr>
      <w:drawing>
        <wp:anchor distT="0" distB="0" distL="114300" distR="114300" simplePos="0" relativeHeight="251673600" behindDoc="0" locked="0" layoutInCell="1" allowOverlap="1" wp14:anchorId="5E2EFA2D" wp14:editId="4B4079C5">
          <wp:simplePos x="0" y="0"/>
          <wp:positionH relativeFrom="margin">
            <wp:align>right</wp:align>
          </wp:positionH>
          <wp:positionV relativeFrom="paragraph">
            <wp:posOffset>-98474</wp:posOffset>
          </wp:positionV>
          <wp:extent cx="1223645" cy="249555"/>
          <wp:effectExtent l="0" t="0" r="0" b="0"/>
          <wp:wrapNone/>
          <wp:docPr id="1" name="Graphic 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51145" w:rsidRPr="00FE5092">
      <w:rPr>
        <w:rFonts w:ascii="Verdana" w:hAnsi="Verdana"/>
        <w:color w:val="808080"/>
        <w:sz w:val="40"/>
        <w:szCs w:val="40"/>
      </w:rPr>
      <w:t>{{ resume[0]['generated_resume']['project_name'] }}</w:t>
    </w:r>
    <w:r w:rsidR="00A51145" w:rsidRPr="001C74ED">
      <w:rPr>
        <w:rFonts w:ascii="Verdana" w:hAnsi="Verdana"/>
        <w:color w:val="808080"/>
        <w:sz w:val="40"/>
        <w:szCs w:val="40"/>
      </w:rPr>
      <w:tab/>
    </w:r>
  </w:p>
  <w:p w14:paraId="30223D11" w14:textId="6AEE974B" w:rsidR="00633BC1" w:rsidRPr="001C74ED" w:rsidRDefault="00633BC1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725E" w14:textId="77777777" w:rsidR="00633BC1" w:rsidRPr="001C74ED" w:rsidRDefault="00633BC1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1552" behindDoc="0" locked="0" layoutInCell="1" allowOverlap="1" wp14:anchorId="6E9246E8" wp14:editId="7CB71230">
          <wp:simplePos x="0" y="0"/>
          <wp:positionH relativeFrom="margin">
            <wp:posOffset>5162550</wp:posOffset>
          </wp:positionH>
          <wp:positionV relativeFrom="paragraph">
            <wp:posOffset>-19050</wp:posOffset>
          </wp:positionV>
          <wp:extent cx="1223645" cy="249555"/>
          <wp:effectExtent l="0" t="0" r="0" b="0"/>
          <wp:wrapNone/>
          <wp:docPr id="7" name="Graphic 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DCE69" w14:textId="7C2CC2EF" w:rsidR="0034788D" w:rsidRPr="001C74ED" w:rsidRDefault="00A9346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72FC22CE" wp14:editId="1CA3306A">
          <wp:simplePos x="0" y="0"/>
          <wp:positionH relativeFrom="margin">
            <wp:posOffset>5095875</wp:posOffset>
          </wp:positionH>
          <wp:positionV relativeFrom="paragraph">
            <wp:posOffset>-104775</wp:posOffset>
          </wp:positionV>
          <wp:extent cx="1223645" cy="249555"/>
          <wp:effectExtent l="0" t="0" r="0" b="0"/>
          <wp:wrapNone/>
          <wp:docPr id="8" name="Graphic 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F2AC6" w:rsidRPr="00FF2AC6">
      <w:rPr>
        <w:rFonts w:ascii="Verdana" w:hAnsi="Verdana"/>
        <w:color w:val="808080"/>
        <w:sz w:val="40"/>
        <w:szCs w:val="40"/>
      </w:rPr>
      <w:t>{{ resume[0]['generated_resume']['project_name'] }}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8453F6"/>
    <w:multiLevelType w:val="hybridMultilevel"/>
    <w:tmpl w:val="A4EC6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41384526"/>
    <w:multiLevelType w:val="hybridMultilevel"/>
    <w:tmpl w:val="0F6E6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10648"/>
    <w:multiLevelType w:val="hybridMultilevel"/>
    <w:tmpl w:val="554A5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D50EB"/>
    <w:multiLevelType w:val="hybridMultilevel"/>
    <w:tmpl w:val="F898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65470950">
    <w:abstractNumId w:val="11"/>
  </w:num>
  <w:num w:numId="2" w16cid:durableId="172958603">
    <w:abstractNumId w:val="0"/>
  </w:num>
  <w:num w:numId="3" w16cid:durableId="171838442">
    <w:abstractNumId w:val="4"/>
  </w:num>
  <w:num w:numId="4" w16cid:durableId="1405647234">
    <w:abstractNumId w:val="1"/>
  </w:num>
  <w:num w:numId="5" w16cid:durableId="224150269">
    <w:abstractNumId w:val="10"/>
  </w:num>
  <w:num w:numId="6" w16cid:durableId="1340158836">
    <w:abstractNumId w:val="5"/>
  </w:num>
  <w:num w:numId="7" w16cid:durableId="141310908">
    <w:abstractNumId w:val="2"/>
  </w:num>
  <w:num w:numId="8" w16cid:durableId="85463391">
    <w:abstractNumId w:val="8"/>
  </w:num>
  <w:num w:numId="9" w16cid:durableId="524827640">
    <w:abstractNumId w:val="7"/>
  </w:num>
  <w:num w:numId="10" w16cid:durableId="2105345962">
    <w:abstractNumId w:val="6"/>
  </w:num>
  <w:num w:numId="11" w16cid:durableId="1363356631">
    <w:abstractNumId w:val="3"/>
  </w:num>
  <w:num w:numId="12" w16cid:durableId="36302369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xMzAxMTCwNLBQ0lEKTi0uzszPAykwqQUAsN+BHCwAAAA="/>
  </w:docVars>
  <w:rsids>
    <w:rsidRoot w:val="003911D0"/>
    <w:rsid w:val="00001ADB"/>
    <w:rsid w:val="000064E6"/>
    <w:rsid w:val="0001036E"/>
    <w:rsid w:val="00017628"/>
    <w:rsid w:val="00020E04"/>
    <w:rsid w:val="000311E7"/>
    <w:rsid w:val="00034419"/>
    <w:rsid w:val="000377E4"/>
    <w:rsid w:val="000437F6"/>
    <w:rsid w:val="00043FE6"/>
    <w:rsid w:val="00052211"/>
    <w:rsid w:val="000604D4"/>
    <w:rsid w:val="00067522"/>
    <w:rsid w:val="00077EA8"/>
    <w:rsid w:val="00082C94"/>
    <w:rsid w:val="00082DAF"/>
    <w:rsid w:val="00083738"/>
    <w:rsid w:val="00084F5A"/>
    <w:rsid w:val="00092C6E"/>
    <w:rsid w:val="000B4DEE"/>
    <w:rsid w:val="000D58FC"/>
    <w:rsid w:val="000E22A6"/>
    <w:rsid w:val="00102EAB"/>
    <w:rsid w:val="001055A1"/>
    <w:rsid w:val="0011074C"/>
    <w:rsid w:val="0011345C"/>
    <w:rsid w:val="00122854"/>
    <w:rsid w:val="00123C32"/>
    <w:rsid w:val="00132E90"/>
    <w:rsid w:val="00137ECA"/>
    <w:rsid w:val="00141CBC"/>
    <w:rsid w:val="00151443"/>
    <w:rsid w:val="00151E4D"/>
    <w:rsid w:val="00153C5E"/>
    <w:rsid w:val="00171017"/>
    <w:rsid w:val="00190382"/>
    <w:rsid w:val="001907F9"/>
    <w:rsid w:val="001911BA"/>
    <w:rsid w:val="00196B79"/>
    <w:rsid w:val="001B6F22"/>
    <w:rsid w:val="001C15FA"/>
    <w:rsid w:val="001C74ED"/>
    <w:rsid w:val="001D58CA"/>
    <w:rsid w:val="001D7214"/>
    <w:rsid w:val="001E7934"/>
    <w:rsid w:val="001F7D3D"/>
    <w:rsid w:val="00201141"/>
    <w:rsid w:val="00205BCD"/>
    <w:rsid w:val="00220276"/>
    <w:rsid w:val="0023299F"/>
    <w:rsid w:val="00237AED"/>
    <w:rsid w:val="002438A4"/>
    <w:rsid w:val="00243AFA"/>
    <w:rsid w:val="002613C7"/>
    <w:rsid w:val="0026334D"/>
    <w:rsid w:val="00264FB2"/>
    <w:rsid w:val="0026707D"/>
    <w:rsid w:val="00267CC2"/>
    <w:rsid w:val="00270C4F"/>
    <w:rsid w:val="00281DD0"/>
    <w:rsid w:val="00283BFA"/>
    <w:rsid w:val="0029565D"/>
    <w:rsid w:val="00295F82"/>
    <w:rsid w:val="002C0B50"/>
    <w:rsid w:val="002C21B4"/>
    <w:rsid w:val="002C522F"/>
    <w:rsid w:val="002C608D"/>
    <w:rsid w:val="002D26DB"/>
    <w:rsid w:val="002E1A1D"/>
    <w:rsid w:val="002E6AAC"/>
    <w:rsid w:val="00306D54"/>
    <w:rsid w:val="00311922"/>
    <w:rsid w:val="003270F4"/>
    <w:rsid w:val="00341CAF"/>
    <w:rsid w:val="0034788D"/>
    <w:rsid w:val="00352DA2"/>
    <w:rsid w:val="0036148C"/>
    <w:rsid w:val="00362D3A"/>
    <w:rsid w:val="00365A25"/>
    <w:rsid w:val="00365B7B"/>
    <w:rsid w:val="00390AD5"/>
    <w:rsid w:val="00390FD1"/>
    <w:rsid w:val="003911D0"/>
    <w:rsid w:val="00393EDB"/>
    <w:rsid w:val="003B0BDE"/>
    <w:rsid w:val="003B3E72"/>
    <w:rsid w:val="003B4744"/>
    <w:rsid w:val="003E0605"/>
    <w:rsid w:val="003E3699"/>
    <w:rsid w:val="003E4079"/>
    <w:rsid w:val="003E5E2F"/>
    <w:rsid w:val="003E7E01"/>
    <w:rsid w:val="003F47E1"/>
    <w:rsid w:val="0040403A"/>
    <w:rsid w:val="0040544C"/>
    <w:rsid w:val="004073DA"/>
    <w:rsid w:val="004324C9"/>
    <w:rsid w:val="00433321"/>
    <w:rsid w:val="0045373F"/>
    <w:rsid w:val="00475636"/>
    <w:rsid w:val="004815A1"/>
    <w:rsid w:val="004841FF"/>
    <w:rsid w:val="0049012F"/>
    <w:rsid w:val="004A2468"/>
    <w:rsid w:val="004B0F39"/>
    <w:rsid w:val="004B30F7"/>
    <w:rsid w:val="004B47DF"/>
    <w:rsid w:val="004B60B8"/>
    <w:rsid w:val="004C237B"/>
    <w:rsid w:val="004E2205"/>
    <w:rsid w:val="004E391D"/>
    <w:rsid w:val="004E5320"/>
    <w:rsid w:val="004F45CC"/>
    <w:rsid w:val="004F6FB6"/>
    <w:rsid w:val="00517940"/>
    <w:rsid w:val="0052449A"/>
    <w:rsid w:val="005261A2"/>
    <w:rsid w:val="00537A83"/>
    <w:rsid w:val="005475D4"/>
    <w:rsid w:val="00561FDD"/>
    <w:rsid w:val="00562438"/>
    <w:rsid w:val="0057172F"/>
    <w:rsid w:val="005915E0"/>
    <w:rsid w:val="0059314B"/>
    <w:rsid w:val="005978EA"/>
    <w:rsid w:val="005A1831"/>
    <w:rsid w:val="005A41C2"/>
    <w:rsid w:val="005B3276"/>
    <w:rsid w:val="005D0038"/>
    <w:rsid w:val="005E0D37"/>
    <w:rsid w:val="005E3C51"/>
    <w:rsid w:val="005E73AF"/>
    <w:rsid w:val="005F17DD"/>
    <w:rsid w:val="00602476"/>
    <w:rsid w:val="0060355F"/>
    <w:rsid w:val="00614ABA"/>
    <w:rsid w:val="006153D5"/>
    <w:rsid w:val="00620E6A"/>
    <w:rsid w:val="006211A5"/>
    <w:rsid w:val="0062755C"/>
    <w:rsid w:val="00633961"/>
    <w:rsid w:val="00633BC1"/>
    <w:rsid w:val="00645EBD"/>
    <w:rsid w:val="0064655A"/>
    <w:rsid w:val="0065394F"/>
    <w:rsid w:val="0067701C"/>
    <w:rsid w:val="00684EDB"/>
    <w:rsid w:val="00687E4C"/>
    <w:rsid w:val="006B032F"/>
    <w:rsid w:val="006B475E"/>
    <w:rsid w:val="006B64D7"/>
    <w:rsid w:val="006B75D4"/>
    <w:rsid w:val="006C2004"/>
    <w:rsid w:val="006C40BA"/>
    <w:rsid w:val="006C4FDF"/>
    <w:rsid w:val="006D7826"/>
    <w:rsid w:val="006E7EA1"/>
    <w:rsid w:val="006F395E"/>
    <w:rsid w:val="006F39F0"/>
    <w:rsid w:val="00703014"/>
    <w:rsid w:val="00737017"/>
    <w:rsid w:val="00740D4F"/>
    <w:rsid w:val="0075170B"/>
    <w:rsid w:val="00755106"/>
    <w:rsid w:val="007556D2"/>
    <w:rsid w:val="007560A7"/>
    <w:rsid w:val="007605F3"/>
    <w:rsid w:val="007618F4"/>
    <w:rsid w:val="00766BA7"/>
    <w:rsid w:val="007835B5"/>
    <w:rsid w:val="0079648E"/>
    <w:rsid w:val="007B4755"/>
    <w:rsid w:val="007B6ED6"/>
    <w:rsid w:val="007C165E"/>
    <w:rsid w:val="007D0785"/>
    <w:rsid w:val="007D0ABC"/>
    <w:rsid w:val="007E3445"/>
    <w:rsid w:val="007F6E49"/>
    <w:rsid w:val="0081197E"/>
    <w:rsid w:val="00812479"/>
    <w:rsid w:val="00812AEB"/>
    <w:rsid w:val="00826704"/>
    <w:rsid w:val="00830F76"/>
    <w:rsid w:val="00837E68"/>
    <w:rsid w:val="00842BB2"/>
    <w:rsid w:val="0085229A"/>
    <w:rsid w:val="00853429"/>
    <w:rsid w:val="00854BBE"/>
    <w:rsid w:val="00857F2E"/>
    <w:rsid w:val="00860B28"/>
    <w:rsid w:val="00861A50"/>
    <w:rsid w:val="0087415D"/>
    <w:rsid w:val="00881340"/>
    <w:rsid w:val="0089010D"/>
    <w:rsid w:val="008A1778"/>
    <w:rsid w:val="008B0BCA"/>
    <w:rsid w:val="008B7C29"/>
    <w:rsid w:val="008C0C6E"/>
    <w:rsid w:val="008C5D2F"/>
    <w:rsid w:val="008E2C50"/>
    <w:rsid w:val="008E686C"/>
    <w:rsid w:val="008E7920"/>
    <w:rsid w:val="008E7D08"/>
    <w:rsid w:val="008F39C3"/>
    <w:rsid w:val="00900B23"/>
    <w:rsid w:val="00902406"/>
    <w:rsid w:val="00904C99"/>
    <w:rsid w:val="0091162E"/>
    <w:rsid w:val="009155E1"/>
    <w:rsid w:val="00921422"/>
    <w:rsid w:val="00934A97"/>
    <w:rsid w:val="0093705C"/>
    <w:rsid w:val="009371DC"/>
    <w:rsid w:val="00940A09"/>
    <w:rsid w:val="00942BEF"/>
    <w:rsid w:val="00965ADE"/>
    <w:rsid w:val="00967D7A"/>
    <w:rsid w:val="0098279F"/>
    <w:rsid w:val="00983B98"/>
    <w:rsid w:val="00984C33"/>
    <w:rsid w:val="00987C0B"/>
    <w:rsid w:val="00995E53"/>
    <w:rsid w:val="009964F4"/>
    <w:rsid w:val="009A239F"/>
    <w:rsid w:val="009A4549"/>
    <w:rsid w:val="009A76A4"/>
    <w:rsid w:val="009B3D06"/>
    <w:rsid w:val="009C75C6"/>
    <w:rsid w:val="009D0170"/>
    <w:rsid w:val="009D312A"/>
    <w:rsid w:val="009F27D0"/>
    <w:rsid w:val="009F3A1B"/>
    <w:rsid w:val="009F4D57"/>
    <w:rsid w:val="009F5ACC"/>
    <w:rsid w:val="00A019C5"/>
    <w:rsid w:val="00A071BB"/>
    <w:rsid w:val="00A0794D"/>
    <w:rsid w:val="00A07BD7"/>
    <w:rsid w:val="00A23031"/>
    <w:rsid w:val="00A2403A"/>
    <w:rsid w:val="00A244BD"/>
    <w:rsid w:val="00A264F6"/>
    <w:rsid w:val="00A372BC"/>
    <w:rsid w:val="00A41B87"/>
    <w:rsid w:val="00A51145"/>
    <w:rsid w:val="00A560D5"/>
    <w:rsid w:val="00A563A1"/>
    <w:rsid w:val="00A56D7B"/>
    <w:rsid w:val="00A81BC7"/>
    <w:rsid w:val="00A91154"/>
    <w:rsid w:val="00A9346D"/>
    <w:rsid w:val="00A964EE"/>
    <w:rsid w:val="00AA3EB6"/>
    <w:rsid w:val="00AA681E"/>
    <w:rsid w:val="00AA7260"/>
    <w:rsid w:val="00AB024A"/>
    <w:rsid w:val="00AB4465"/>
    <w:rsid w:val="00AC3FFE"/>
    <w:rsid w:val="00AC54C0"/>
    <w:rsid w:val="00AC782A"/>
    <w:rsid w:val="00AD589A"/>
    <w:rsid w:val="00AE0B9F"/>
    <w:rsid w:val="00AE471B"/>
    <w:rsid w:val="00AE481A"/>
    <w:rsid w:val="00AE68A6"/>
    <w:rsid w:val="00AF0991"/>
    <w:rsid w:val="00AF1D27"/>
    <w:rsid w:val="00B059A1"/>
    <w:rsid w:val="00B161CB"/>
    <w:rsid w:val="00B17E5D"/>
    <w:rsid w:val="00B30677"/>
    <w:rsid w:val="00B33C36"/>
    <w:rsid w:val="00B410F8"/>
    <w:rsid w:val="00B509AB"/>
    <w:rsid w:val="00B70ABA"/>
    <w:rsid w:val="00B75A2F"/>
    <w:rsid w:val="00B76FDF"/>
    <w:rsid w:val="00B84D2A"/>
    <w:rsid w:val="00BA0930"/>
    <w:rsid w:val="00BA252C"/>
    <w:rsid w:val="00BB002A"/>
    <w:rsid w:val="00BB3D64"/>
    <w:rsid w:val="00BB6CEE"/>
    <w:rsid w:val="00BC27EA"/>
    <w:rsid w:val="00BC3934"/>
    <w:rsid w:val="00BC4A91"/>
    <w:rsid w:val="00BC4F7D"/>
    <w:rsid w:val="00BD24A9"/>
    <w:rsid w:val="00BD32B1"/>
    <w:rsid w:val="00BE240D"/>
    <w:rsid w:val="00BE34C6"/>
    <w:rsid w:val="00BF5DB6"/>
    <w:rsid w:val="00C0269B"/>
    <w:rsid w:val="00C11C57"/>
    <w:rsid w:val="00C122A6"/>
    <w:rsid w:val="00C16858"/>
    <w:rsid w:val="00C23387"/>
    <w:rsid w:val="00C24E18"/>
    <w:rsid w:val="00C320B7"/>
    <w:rsid w:val="00C427F9"/>
    <w:rsid w:val="00C500A9"/>
    <w:rsid w:val="00C5192D"/>
    <w:rsid w:val="00C63D52"/>
    <w:rsid w:val="00C71B0B"/>
    <w:rsid w:val="00C738DB"/>
    <w:rsid w:val="00C906CE"/>
    <w:rsid w:val="00C93C2F"/>
    <w:rsid w:val="00C950AE"/>
    <w:rsid w:val="00CA0888"/>
    <w:rsid w:val="00CA5E11"/>
    <w:rsid w:val="00CB35BE"/>
    <w:rsid w:val="00CC101C"/>
    <w:rsid w:val="00CC26B6"/>
    <w:rsid w:val="00CD2602"/>
    <w:rsid w:val="00CD7C42"/>
    <w:rsid w:val="00CE0FB3"/>
    <w:rsid w:val="00CE7688"/>
    <w:rsid w:val="00CF65FC"/>
    <w:rsid w:val="00CF6DF8"/>
    <w:rsid w:val="00CF748A"/>
    <w:rsid w:val="00D10D91"/>
    <w:rsid w:val="00D11466"/>
    <w:rsid w:val="00D118EA"/>
    <w:rsid w:val="00D13842"/>
    <w:rsid w:val="00D15387"/>
    <w:rsid w:val="00D16AED"/>
    <w:rsid w:val="00D20F73"/>
    <w:rsid w:val="00D21EC6"/>
    <w:rsid w:val="00D2496B"/>
    <w:rsid w:val="00D31D50"/>
    <w:rsid w:val="00D359A3"/>
    <w:rsid w:val="00D36163"/>
    <w:rsid w:val="00D370A5"/>
    <w:rsid w:val="00D44FC5"/>
    <w:rsid w:val="00D75857"/>
    <w:rsid w:val="00D76209"/>
    <w:rsid w:val="00D84343"/>
    <w:rsid w:val="00D86F6F"/>
    <w:rsid w:val="00D933CA"/>
    <w:rsid w:val="00D94A4B"/>
    <w:rsid w:val="00D95D1C"/>
    <w:rsid w:val="00DB29CA"/>
    <w:rsid w:val="00DB3577"/>
    <w:rsid w:val="00DD0598"/>
    <w:rsid w:val="00DD36C7"/>
    <w:rsid w:val="00DD6A92"/>
    <w:rsid w:val="00DE45AD"/>
    <w:rsid w:val="00DE65DC"/>
    <w:rsid w:val="00DF0F55"/>
    <w:rsid w:val="00DF38A2"/>
    <w:rsid w:val="00E00B45"/>
    <w:rsid w:val="00E044A6"/>
    <w:rsid w:val="00E0450C"/>
    <w:rsid w:val="00E109D7"/>
    <w:rsid w:val="00E1544B"/>
    <w:rsid w:val="00E20C88"/>
    <w:rsid w:val="00E211DB"/>
    <w:rsid w:val="00E3301F"/>
    <w:rsid w:val="00E36405"/>
    <w:rsid w:val="00E408D0"/>
    <w:rsid w:val="00E64549"/>
    <w:rsid w:val="00E64BE3"/>
    <w:rsid w:val="00E64F0D"/>
    <w:rsid w:val="00E71D8C"/>
    <w:rsid w:val="00E73BF9"/>
    <w:rsid w:val="00E87B76"/>
    <w:rsid w:val="00E92EF3"/>
    <w:rsid w:val="00E956ED"/>
    <w:rsid w:val="00EB0620"/>
    <w:rsid w:val="00EC66BD"/>
    <w:rsid w:val="00EE6402"/>
    <w:rsid w:val="00EF30AC"/>
    <w:rsid w:val="00EF710F"/>
    <w:rsid w:val="00F03307"/>
    <w:rsid w:val="00F1127C"/>
    <w:rsid w:val="00F137C0"/>
    <w:rsid w:val="00F1427B"/>
    <w:rsid w:val="00F160F0"/>
    <w:rsid w:val="00F248A3"/>
    <w:rsid w:val="00F25530"/>
    <w:rsid w:val="00F3069F"/>
    <w:rsid w:val="00F35037"/>
    <w:rsid w:val="00F352E9"/>
    <w:rsid w:val="00F376B0"/>
    <w:rsid w:val="00F4196E"/>
    <w:rsid w:val="00F435F7"/>
    <w:rsid w:val="00F532A7"/>
    <w:rsid w:val="00F56B60"/>
    <w:rsid w:val="00F62F72"/>
    <w:rsid w:val="00F65B45"/>
    <w:rsid w:val="00F67B4C"/>
    <w:rsid w:val="00F722CF"/>
    <w:rsid w:val="00F76B61"/>
    <w:rsid w:val="00F819E8"/>
    <w:rsid w:val="00F829FF"/>
    <w:rsid w:val="00F84B33"/>
    <w:rsid w:val="00F86645"/>
    <w:rsid w:val="00F91B3E"/>
    <w:rsid w:val="00FB36F8"/>
    <w:rsid w:val="00FB44D9"/>
    <w:rsid w:val="00FC3BFF"/>
    <w:rsid w:val="00FE0DC3"/>
    <w:rsid w:val="00FE1E8F"/>
    <w:rsid w:val="00FE3506"/>
    <w:rsid w:val="00FE5092"/>
    <w:rsid w:val="00FF2AC6"/>
    <w:rsid w:val="00FF450F"/>
    <w:rsid w:val="00FF4B81"/>
    <w:rsid w:val="27BCD75F"/>
    <w:rsid w:val="4F30AD8D"/>
    <w:rsid w:val="631E6C1B"/>
    <w:rsid w:val="6C5A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2050"/>
    <o:shapelayout v:ext="edit">
      <o:idmap v:ext="edit" data="2"/>
    </o:shapelayout>
  </w:shapeDefaults>
  <w:decimalSymbol w:val="."/>
  <w:listSeparator w:val=","/>
  <w14:docId w14:val="03E3A149"/>
  <w15:chartTrackingRefBased/>
  <w15:docId w15:val="{4A60164E-9E38-4195-BBD9-36BB2B0DB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28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C122A6"/>
    <w:rPr>
      <w:rFonts w:ascii="Verdana" w:hAnsi="Verdana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CF65F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A372BC"/>
    <w:pPr>
      <w:pageBreakBefore w:val="0"/>
      <w:framePr w:hSpace="0" w:vSpace="0" w:wrap="auto" w:vAnchor="margin" w:yAlign="inline"/>
      <w:numPr>
        <w:numId w:val="0"/>
      </w:numPr>
      <w:pBdr>
        <w:top w:val="none" w:sz="0" w:space="0" w:color="auto"/>
        <w:bottom w:val="none" w:sz="0" w:space="0" w:color="auto"/>
      </w:pBdr>
      <w:suppressAutoHyphens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A372BC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47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2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6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6971EAB38C114EA8808901736B0655" ma:contentTypeVersion="17" ma:contentTypeDescription="Create a new document." ma:contentTypeScope="" ma:versionID="f02261565f958da54534a71ea8d937e1">
  <xsd:schema xmlns:xsd="http://www.w3.org/2001/XMLSchema" xmlns:xs="http://www.w3.org/2001/XMLSchema" xmlns:p="http://schemas.microsoft.com/office/2006/metadata/properties" xmlns:ns2="9339ff32-9b47-4af8-bbf6-8cc54a243814" xmlns:ns3="630290c5-8848-40e7-8da8-3f7a8f66f7cb" targetNamespace="http://schemas.microsoft.com/office/2006/metadata/properties" ma:root="true" ma:fieldsID="172b1a6ed8cf22951ab114a050f04482" ns2:_="" ns3:_="">
    <xsd:import namespace="9339ff32-9b47-4af8-bbf6-8cc54a243814"/>
    <xsd:import namespace="630290c5-8848-40e7-8da8-3f7a8f66f7c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9ff32-9b47-4af8-bbf6-8cc54a2438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9128801b-62be-4664-bc41-47736af64dc3}" ma:internalName="TaxCatchAll" ma:showField="CatchAllData" ma:web="9339ff32-9b47-4af8-bbf6-8cc54a2438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290c5-8848-40e7-8da8-3f7a8f66f7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39ff32-9b47-4af8-bbf6-8cc54a243814" xsi:nil="true"/>
    <lcf76f155ced4ddcb4097134ff3c332f xmlns="630290c5-8848-40e7-8da8-3f7a8f66f7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0CBF398-B59E-43B8-BE30-B39241FE02F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CDE888-61C4-41FC-8D84-8274F7E791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39ff32-9b47-4af8-bbf6-8cc54a243814"/>
    <ds:schemaRef ds:uri="630290c5-8848-40e7-8da8-3f7a8f66f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BDB221-DCB5-404D-B79D-1C500F0A52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CF0CE80-BF41-43B3-877C-5B5E010FDC62}">
  <ds:schemaRefs>
    <ds:schemaRef ds:uri="http://schemas.microsoft.com/office/2006/metadata/properties"/>
    <ds:schemaRef ds:uri="http://schemas.microsoft.com/office/infopath/2007/PartnerControls"/>
    <ds:schemaRef ds:uri="9339ff32-9b47-4af8-bbf6-8cc54a243814"/>
    <ds:schemaRef ds:uri="630290c5-8848-40e7-8da8-3f7a8f66f7cb"/>
  </ds:schemaRefs>
</ds:datastoreItem>
</file>

<file path=docMetadata/LabelInfo.xml><?xml version="1.0" encoding="utf-8"?>
<clbl:labelList xmlns:clbl="http://schemas.microsoft.com/office/2020/mipLabelMetadata">
  <clbl:label id="{46c4de19-0ffc-4c54-aa86-ee7274afa9d7}" enabled="0" method="" siteId="{46c4de19-0ffc-4c54-aa86-ee7274afa9d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67</Words>
  <Characters>4780</Characters>
  <Application>Microsoft Office Word</Application>
  <DocSecurity>0</DocSecurity>
  <Lines>227</Lines>
  <Paragraphs>100</Paragraphs>
  <ScaleCrop>false</ScaleCrop>
  <Company>NNS</Company>
  <LinksUpToDate>false</LinksUpToDate>
  <CharactersWithSpaces>5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25</cp:revision>
  <cp:lastPrinted>2009-02-04T14:34:00Z</cp:lastPrinted>
  <dcterms:created xsi:type="dcterms:W3CDTF">2024-10-30T09:11:00Z</dcterms:created>
  <dcterms:modified xsi:type="dcterms:W3CDTF">2025-01-0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6971EAB38C114EA8808901736B0655</vt:lpwstr>
  </property>
  <property fmtid="{D5CDD505-2E9C-101B-9397-08002B2CF9AE}" pid="3" name="MediaServiceImageTags">
    <vt:lpwstr/>
  </property>
</Properties>
</file>